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1700" w:rsidRDefault="00FD1700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</w:p>
    <w:p w:rsidR="002A50EA" w:rsidRDefault="002A50EA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  <w:bookmarkStart w:id="0" w:name="_GoBack"/>
      <w:bookmarkEnd w:id="0"/>
    </w:p>
    <w:p w:rsidR="002A50EA" w:rsidRDefault="002A50EA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</w:p>
    <w:p w:rsidR="00136754" w:rsidRPr="00822592" w:rsidRDefault="00822592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  <w:r w:rsidRPr="00822592">
        <w:rPr>
          <w:rFonts w:ascii="Arial" w:hAnsi="Arial" w:cs="Arial"/>
          <w:sz w:val="28"/>
          <w:szCs w:val="32"/>
          <w:u w:val="single"/>
        </w:rPr>
        <w:t>Příloha č. 1 výzvy</w:t>
      </w:r>
      <w:r w:rsidR="00AF1F72">
        <w:rPr>
          <w:rFonts w:ascii="Arial" w:hAnsi="Arial" w:cs="Arial"/>
          <w:sz w:val="28"/>
          <w:szCs w:val="32"/>
          <w:u w:val="single"/>
        </w:rPr>
        <w:t xml:space="preserve"> </w:t>
      </w:r>
      <w:r w:rsidR="00AF1F72" w:rsidRPr="00AF1F72">
        <w:rPr>
          <w:rFonts w:ascii="Arial" w:hAnsi="Arial" w:cs="Arial"/>
          <w:sz w:val="28"/>
          <w:szCs w:val="32"/>
          <w:u w:val="single"/>
        </w:rPr>
        <w:t>Zásad pro poskytování finančních příspěvků na zvyšování IT vybavení organizací zřizovaných Krajem Vysočina</w:t>
      </w:r>
      <w:r w:rsidR="00AA743E">
        <w:rPr>
          <w:rFonts w:ascii="Arial" w:hAnsi="Arial" w:cs="Arial"/>
          <w:sz w:val="28"/>
          <w:szCs w:val="32"/>
          <w:u w:val="single"/>
        </w:rPr>
        <w:t xml:space="preserve"> v roce 2023</w:t>
      </w: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8972BC" w:rsidRDefault="008972BC" w:rsidP="0042263B">
      <w:pPr>
        <w:spacing w:after="0" w:line="240" w:lineRule="auto"/>
        <w:jc w:val="both"/>
        <w:rPr>
          <w:szCs w:val="24"/>
        </w:rPr>
      </w:pPr>
      <w:r w:rsidRPr="008972BC">
        <w:rPr>
          <w:szCs w:val="24"/>
        </w:rPr>
        <w:t>Tento</w:t>
      </w:r>
      <w:r>
        <w:rPr>
          <w:szCs w:val="24"/>
        </w:rPr>
        <w:t xml:space="preserve"> dokument definuje základní </w:t>
      </w:r>
      <w:r w:rsidR="00AF1F72">
        <w:rPr>
          <w:szCs w:val="24"/>
        </w:rPr>
        <w:t xml:space="preserve">okruhy podpory včetně </w:t>
      </w:r>
      <w:r>
        <w:rPr>
          <w:szCs w:val="24"/>
        </w:rPr>
        <w:t>technick</w:t>
      </w:r>
      <w:r w:rsidR="00AF1F72">
        <w:rPr>
          <w:szCs w:val="24"/>
        </w:rPr>
        <w:t>ých</w:t>
      </w:r>
      <w:r>
        <w:rPr>
          <w:szCs w:val="24"/>
        </w:rPr>
        <w:t xml:space="preserve"> kritéri</w:t>
      </w:r>
      <w:r w:rsidR="00AF1F72">
        <w:rPr>
          <w:szCs w:val="24"/>
        </w:rPr>
        <w:t>í</w:t>
      </w:r>
      <w:r>
        <w:rPr>
          <w:szCs w:val="24"/>
        </w:rPr>
        <w:t xml:space="preserve"> </w:t>
      </w:r>
      <w:r w:rsidR="005F0D46">
        <w:rPr>
          <w:szCs w:val="24"/>
        </w:rPr>
        <w:t xml:space="preserve">cílového stavu infrastruktury </w:t>
      </w:r>
      <w:r w:rsidR="002E7D23">
        <w:rPr>
          <w:szCs w:val="24"/>
        </w:rPr>
        <w:t xml:space="preserve">organizace </w:t>
      </w:r>
      <w:r w:rsidR="005F0D46">
        <w:rPr>
          <w:szCs w:val="24"/>
        </w:rPr>
        <w:t xml:space="preserve">a </w:t>
      </w:r>
      <w:r>
        <w:rPr>
          <w:szCs w:val="24"/>
        </w:rPr>
        <w:t xml:space="preserve">přijatelnosti </w:t>
      </w:r>
      <w:r w:rsidR="00AF1F72">
        <w:rPr>
          <w:szCs w:val="24"/>
        </w:rPr>
        <w:t xml:space="preserve">výdajů a </w:t>
      </w:r>
      <w:r>
        <w:rPr>
          <w:szCs w:val="24"/>
        </w:rPr>
        <w:t>aktivit projektů</w:t>
      </w:r>
      <w:r w:rsidR="002E7D23">
        <w:rPr>
          <w:szCs w:val="24"/>
        </w:rPr>
        <w:t xml:space="preserve"> v rámci </w:t>
      </w:r>
      <w:r w:rsidR="005E70E7">
        <w:rPr>
          <w:szCs w:val="24"/>
        </w:rPr>
        <w:t>Zásad p</w:t>
      </w:r>
      <w:r w:rsidR="005E70E7" w:rsidRPr="005E70E7">
        <w:rPr>
          <w:szCs w:val="24"/>
        </w:rPr>
        <w:t>ro poskytování finančních příspěvků na zvyšování IT vybavení organizací zřizovaných Krajem Vysočina</w:t>
      </w:r>
      <w:r w:rsidR="007977DF">
        <w:rPr>
          <w:szCs w:val="24"/>
        </w:rPr>
        <w:t>:</w:t>
      </w:r>
      <w:r w:rsidR="007977DF">
        <w:rPr>
          <w:szCs w:val="24"/>
        </w:rPr>
        <w:tab/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Konektivita organizace k veřejnému internetu a dalším WAN sítím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Vnitřní konektivita organizace (LAN)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Bezpečnost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Software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proofErr w:type="spellStart"/>
      <w:r w:rsidRPr="00052C81">
        <w:rPr>
          <w:szCs w:val="24"/>
        </w:rPr>
        <w:t>Virtualizace</w:t>
      </w:r>
      <w:proofErr w:type="spellEnd"/>
    </w:p>
    <w:p w:rsidR="007977DF" w:rsidRPr="00052C81" w:rsidRDefault="00052C81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Specifické IT/technické vybavení organizace</w:t>
      </w:r>
    </w:p>
    <w:p w:rsidR="006C1223" w:rsidRPr="00052C81" w:rsidRDefault="006C1223" w:rsidP="006C1223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>
        <w:rPr>
          <w:szCs w:val="24"/>
        </w:rPr>
        <w:t>IT vzdělávání</w:t>
      </w: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C300D7" w:rsidRPr="008972BC" w:rsidRDefault="00A426F3" w:rsidP="0042263B">
      <w:pPr>
        <w:spacing w:after="0" w:line="240" w:lineRule="auto"/>
        <w:jc w:val="both"/>
        <w:rPr>
          <w:szCs w:val="24"/>
        </w:rPr>
      </w:pPr>
      <w:r>
        <w:rPr>
          <w:szCs w:val="24"/>
        </w:rPr>
        <w:t>Cílem podpory této výzvy Zásad je příspěvek zřizovatele na pořízení vybavení (SW i HW) pro pokrytí specifických potřeb hlavní činnosti příspěvkové organizace Kraje Vysočina. Typicky jde o vybavení,</w:t>
      </w:r>
      <w:r w:rsidR="00F25B85">
        <w:rPr>
          <w:szCs w:val="24"/>
        </w:rPr>
        <w:t xml:space="preserve"> které je specifické pro chod organizace, ale</w:t>
      </w:r>
      <w:r>
        <w:rPr>
          <w:szCs w:val="24"/>
        </w:rPr>
        <w:t xml:space="preserve"> jehož pořízení </w:t>
      </w:r>
      <w:r w:rsidR="00C300D7">
        <w:rPr>
          <w:szCs w:val="24"/>
        </w:rPr>
        <w:t>může být</w:t>
      </w:r>
      <w:r>
        <w:rPr>
          <w:szCs w:val="24"/>
        </w:rPr>
        <w:t xml:space="preserve"> problematické z pohledu standardního finančního plánu organizace. Jde např. o pořízení technického řešení, které </w:t>
      </w:r>
      <w:r w:rsidR="006F7740">
        <w:rPr>
          <w:szCs w:val="24"/>
        </w:rPr>
        <w:br/>
      </w:r>
      <w:r>
        <w:rPr>
          <w:szCs w:val="24"/>
        </w:rPr>
        <w:t>je jednorázové, nepravidelné, nečekané a nejde o prostou obnovu stávajícího vybavení</w:t>
      </w:r>
      <w:r w:rsidR="00F25B85">
        <w:rPr>
          <w:szCs w:val="24"/>
        </w:rPr>
        <w:t xml:space="preserve">, případně </w:t>
      </w:r>
      <w:r>
        <w:rPr>
          <w:szCs w:val="24"/>
        </w:rPr>
        <w:t>jde o nový produkt/technologie na trhu nebo nezbytnou reakci na změnu podmínek popř. legislativy.</w:t>
      </w:r>
    </w:p>
    <w:p w:rsidR="00E55619" w:rsidRDefault="00E55619" w:rsidP="0042263B">
      <w:pPr>
        <w:pStyle w:val="Odstavecseseznamem"/>
        <w:ind w:left="0"/>
        <w:rPr>
          <w:b/>
          <w:szCs w:val="24"/>
        </w:rPr>
      </w:pPr>
    </w:p>
    <w:p w:rsidR="0042263B" w:rsidRPr="0042263B" w:rsidRDefault="0042263B" w:rsidP="0042263B">
      <w:pPr>
        <w:pStyle w:val="Odstavecseseznamem"/>
        <w:ind w:left="0"/>
        <w:rPr>
          <w:b/>
          <w:szCs w:val="24"/>
        </w:rPr>
      </w:pPr>
    </w:p>
    <w:p w:rsidR="00054469" w:rsidRDefault="00A639DC" w:rsidP="0042263B">
      <w:pPr>
        <w:pStyle w:val="Odstavecseseznamem"/>
        <w:ind w:left="0"/>
        <w:rPr>
          <w:b/>
          <w:sz w:val="28"/>
          <w:szCs w:val="24"/>
          <w:u w:val="single"/>
        </w:rPr>
      </w:pPr>
      <w:r w:rsidRPr="00747265">
        <w:rPr>
          <w:b/>
          <w:sz w:val="28"/>
          <w:szCs w:val="24"/>
          <w:u w:val="single"/>
        </w:rPr>
        <w:t>K</w:t>
      </w:r>
      <w:r w:rsidR="00054469" w:rsidRPr="00747265">
        <w:rPr>
          <w:b/>
          <w:sz w:val="28"/>
          <w:szCs w:val="24"/>
          <w:u w:val="single"/>
        </w:rPr>
        <w:t xml:space="preserve">onektivita </w:t>
      </w:r>
      <w:r w:rsidR="00C757DE" w:rsidRPr="00747265">
        <w:rPr>
          <w:b/>
          <w:sz w:val="28"/>
          <w:szCs w:val="24"/>
          <w:u w:val="single"/>
        </w:rPr>
        <w:t>organizace</w:t>
      </w:r>
      <w:r w:rsidR="00054469" w:rsidRPr="00747265">
        <w:rPr>
          <w:b/>
          <w:sz w:val="28"/>
          <w:szCs w:val="24"/>
          <w:u w:val="single"/>
        </w:rPr>
        <w:t xml:space="preserve"> k veřejnému internetu</w:t>
      </w:r>
      <w:r w:rsidRPr="00747265">
        <w:rPr>
          <w:b/>
          <w:sz w:val="28"/>
          <w:szCs w:val="24"/>
          <w:u w:val="single"/>
        </w:rPr>
        <w:t xml:space="preserve"> </w:t>
      </w:r>
      <w:r w:rsidR="00AF1F72" w:rsidRPr="00747265">
        <w:rPr>
          <w:b/>
          <w:sz w:val="28"/>
          <w:szCs w:val="24"/>
          <w:u w:val="single"/>
        </w:rPr>
        <w:t>a dalším WAN sítím</w:t>
      </w:r>
    </w:p>
    <w:p w:rsidR="00054469" w:rsidRDefault="00AF1F72" w:rsidP="0042263B">
      <w:pPr>
        <w:pStyle w:val="Odstavecseseznamem"/>
        <w:ind w:left="0"/>
        <w:jc w:val="both"/>
        <w:rPr>
          <w:szCs w:val="24"/>
        </w:rPr>
      </w:pPr>
      <w:r w:rsidRPr="003D2C36">
        <w:rPr>
          <w:szCs w:val="24"/>
        </w:rPr>
        <w:t>Cílem je zajištění vysokorychlostního, bezpečného a stabilního připojení organizace k veřejnému internetu a dalším WAN sítím (neveřejným)</w:t>
      </w:r>
      <w:r w:rsidRPr="00AF1F72">
        <w:rPr>
          <w:szCs w:val="24"/>
        </w:rPr>
        <w:t xml:space="preserve"> s</w:t>
      </w:r>
      <w:r>
        <w:rPr>
          <w:szCs w:val="24"/>
        </w:rPr>
        <w:t> </w:t>
      </w:r>
      <w:r w:rsidRPr="00AF1F72">
        <w:rPr>
          <w:szCs w:val="24"/>
        </w:rPr>
        <w:t xml:space="preserve">důrazem </w:t>
      </w:r>
      <w:r>
        <w:rPr>
          <w:szCs w:val="24"/>
        </w:rPr>
        <w:t>na využití sítí a služeb poskytovaných krajem (</w:t>
      </w:r>
      <w:proofErr w:type="spellStart"/>
      <w:r>
        <w:rPr>
          <w:szCs w:val="24"/>
        </w:rPr>
        <w:t>ROWANet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Cesnet</w:t>
      </w:r>
      <w:proofErr w:type="spellEnd"/>
      <w:r>
        <w:rPr>
          <w:szCs w:val="24"/>
        </w:rPr>
        <w:t xml:space="preserve">, síťové služby TCK). Připojení organizace by mělo podporovat moderní technické standardy (IPv6 resp. </w:t>
      </w:r>
      <w:proofErr w:type="spellStart"/>
      <w:r>
        <w:rPr>
          <w:szCs w:val="24"/>
        </w:rPr>
        <w:t>dual-stack</w:t>
      </w:r>
      <w:proofErr w:type="spellEnd"/>
      <w:r>
        <w:rPr>
          <w:szCs w:val="24"/>
        </w:rPr>
        <w:t>), identifikaci a autentizaci uživatelů (</w:t>
      </w:r>
      <w:proofErr w:type="spellStart"/>
      <w:r>
        <w:rPr>
          <w:szCs w:val="24"/>
        </w:rPr>
        <w:t>proxy</w:t>
      </w:r>
      <w:proofErr w:type="spellEnd"/>
      <w:r>
        <w:rPr>
          <w:szCs w:val="24"/>
        </w:rPr>
        <w:t>, RADIUS, logování NAT</w:t>
      </w:r>
      <w:r w:rsidR="00A975F1">
        <w:rPr>
          <w:szCs w:val="24"/>
        </w:rPr>
        <w:t>, NAC</w:t>
      </w:r>
      <w:r>
        <w:rPr>
          <w:szCs w:val="24"/>
        </w:rPr>
        <w:t>), bezpečné publikování online služeb, ochrana před kybernetickými útoky (firewall, emailové brány, antivirové filtry). Konektivita musí být o dostatečné kapacitě.</w:t>
      </w:r>
    </w:p>
    <w:p w:rsidR="00AF1F72" w:rsidRPr="003D2C36" w:rsidRDefault="00AF1F72" w:rsidP="0042263B">
      <w:pPr>
        <w:pStyle w:val="Odstavecseseznamem"/>
        <w:ind w:left="0"/>
        <w:jc w:val="both"/>
        <w:rPr>
          <w:szCs w:val="24"/>
        </w:rPr>
      </w:pPr>
    </w:p>
    <w:p w:rsidR="001F6D0C" w:rsidRDefault="00054469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1F6D0C" w:rsidRDefault="00181BE8" w:rsidP="00480ADB">
      <w:pPr>
        <w:pStyle w:val="Odstavecseseznamem"/>
        <w:numPr>
          <w:ilvl w:val="0"/>
          <w:numId w:val="12"/>
        </w:numPr>
        <w:jc w:val="both"/>
      </w:pPr>
      <w:r>
        <w:t>síťové zařízení</w:t>
      </w:r>
      <w:r w:rsidR="00054469" w:rsidRPr="008972BC">
        <w:t xml:space="preserve"> WAN-LAN (</w:t>
      </w:r>
      <w:proofErr w:type="spellStart"/>
      <w:r w:rsidR="00054469" w:rsidRPr="008972BC">
        <w:t>router</w:t>
      </w:r>
      <w:proofErr w:type="spellEnd"/>
      <w:r w:rsidR="00054469" w:rsidRPr="008972BC">
        <w:t xml:space="preserve">, firewall, </w:t>
      </w:r>
      <w:r>
        <w:t xml:space="preserve">NAT; </w:t>
      </w:r>
      <w:r w:rsidRPr="00181BE8">
        <w:t>s podporou přepín</w:t>
      </w:r>
      <w:r w:rsidR="00B7394E">
        <w:t>á</w:t>
      </w:r>
      <w:r w:rsidRPr="00181BE8">
        <w:t xml:space="preserve">ní/směrování protokolů IPv4/IPv6  a minimální propustností přepínacího/směrovacího subsystému 1 </w:t>
      </w:r>
      <w:proofErr w:type="spellStart"/>
      <w:r w:rsidRPr="00181BE8">
        <w:t>Gbps</w:t>
      </w:r>
      <w:proofErr w:type="spellEnd"/>
      <w:r w:rsidR="00E55619">
        <w:t>),</w:t>
      </w:r>
    </w:p>
    <w:p w:rsidR="001F6D0C" w:rsidRDefault="00181BE8" w:rsidP="00480ADB">
      <w:pPr>
        <w:pStyle w:val="Odstavecseseznamem"/>
        <w:numPr>
          <w:ilvl w:val="0"/>
          <w:numId w:val="12"/>
        </w:numPr>
        <w:jc w:val="both"/>
      </w:pPr>
      <w:r>
        <w:t xml:space="preserve">bezpečnostní zařízení </w:t>
      </w:r>
      <w:r w:rsidRPr="00181BE8">
        <w:t>(IDS, IPS, aplikační firewall</w:t>
      </w:r>
      <w:r w:rsidR="00A975F1">
        <w:t>, NAC</w:t>
      </w:r>
      <w:r w:rsidRPr="00181BE8">
        <w:t>)</w:t>
      </w:r>
      <w:r w:rsidR="00E55619">
        <w:t>,</w:t>
      </w:r>
    </w:p>
    <w:p w:rsidR="001F6D0C" w:rsidRDefault="00C34350" w:rsidP="00480ADB">
      <w:pPr>
        <w:pStyle w:val="Odstavecseseznamem"/>
        <w:numPr>
          <w:ilvl w:val="0"/>
          <w:numId w:val="12"/>
        </w:numPr>
        <w:jc w:val="both"/>
      </w:pPr>
      <w:r w:rsidRPr="008972BC">
        <w:t xml:space="preserve">nezbytné vybavení a vedení </w:t>
      </w:r>
      <w:r w:rsidR="00054469" w:rsidRPr="008972BC">
        <w:t>poslední míle k přípojnému bodu poskytovatele internetu</w:t>
      </w:r>
      <w:r w:rsidR="001370EE">
        <w:t xml:space="preserve"> nebo sítě </w:t>
      </w:r>
      <w:proofErr w:type="spellStart"/>
      <w:r w:rsidR="001370EE">
        <w:t>ROWANet</w:t>
      </w:r>
      <w:proofErr w:type="spellEnd"/>
      <w:r w:rsidR="00054469" w:rsidRPr="008972BC">
        <w:t xml:space="preserve"> </w:t>
      </w:r>
      <w:r w:rsidRPr="008972BC">
        <w:t xml:space="preserve">popř. propojení budov </w:t>
      </w:r>
      <w:r w:rsidR="008C42A8">
        <w:t>organizace</w:t>
      </w:r>
      <w:r w:rsidRPr="008972BC">
        <w:t xml:space="preserve"> </w:t>
      </w:r>
      <w:r w:rsidR="00054469" w:rsidRPr="008972BC">
        <w:t xml:space="preserve">(rádiový přijímač, anténní zařízení, </w:t>
      </w:r>
      <w:r w:rsidR="00C7352D" w:rsidRPr="008972BC">
        <w:t xml:space="preserve">metalické </w:t>
      </w:r>
      <w:r w:rsidRPr="008972BC">
        <w:t xml:space="preserve">nebo </w:t>
      </w:r>
      <w:r w:rsidR="00054469" w:rsidRPr="008972BC">
        <w:t>optické</w:t>
      </w:r>
      <w:r w:rsidRPr="008972BC">
        <w:t xml:space="preserve"> vedení</w:t>
      </w:r>
      <w:r w:rsidR="000441D5" w:rsidRPr="008972BC">
        <w:t xml:space="preserve"> na pozemku a v</w:t>
      </w:r>
      <w:r w:rsidRPr="008972BC">
        <w:t> </w:t>
      </w:r>
      <w:r w:rsidR="000441D5" w:rsidRPr="008972BC">
        <w:t>budovách</w:t>
      </w:r>
      <w:r w:rsidR="00830EEE" w:rsidRPr="00830EEE">
        <w:t xml:space="preserve"> </w:t>
      </w:r>
      <w:r w:rsidR="008C42A8">
        <w:t>organizace</w:t>
      </w:r>
      <w:r w:rsidR="001F6D0C">
        <w:t>)</w:t>
      </w:r>
      <w:r w:rsidR="00E55619">
        <w:t>,</w:t>
      </w:r>
    </w:p>
    <w:p w:rsidR="001F6D0C" w:rsidRDefault="00D11F56" w:rsidP="00480ADB">
      <w:pPr>
        <w:pStyle w:val="Odstavecseseznamem"/>
        <w:numPr>
          <w:ilvl w:val="0"/>
          <w:numId w:val="12"/>
        </w:numPr>
        <w:jc w:val="both"/>
      </w:pPr>
      <w:r w:rsidRPr="008972BC">
        <w:t xml:space="preserve">nezbytné licence SW a nákup HW </w:t>
      </w:r>
      <w:r w:rsidR="00830EEE" w:rsidRPr="00830EEE">
        <w:t>souvis</w:t>
      </w:r>
      <w:r w:rsidR="00830EEE">
        <w:t>ející s funkcionalitou síťového</w:t>
      </w:r>
      <w:r w:rsidR="00830EEE" w:rsidRPr="00830EEE">
        <w:t xml:space="preserve"> nebo bezpečnostního zařízení (např. síťové rozhraní atp.) rozhraním WAN-LAN včetně funkcionality možnosti vzdálené správy a monitoringu funkčnosti zařízení</w:t>
      </w:r>
      <w:r w:rsidR="008F1F9E">
        <w:t xml:space="preserve"> (ICMP echo, SNMP v3, </w:t>
      </w:r>
      <w:r w:rsidR="00432823">
        <w:t>HTTPS</w:t>
      </w:r>
      <w:r w:rsidR="008F1F9E">
        <w:t xml:space="preserve">, </w:t>
      </w:r>
      <w:r w:rsidR="00432823">
        <w:t>SSH</w:t>
      </w:r>
      <w:r w:rsidR="00432823" w:rsidRPr="00830EEE">
        <w:t xml:space="preserve"> </w:t>
      </w:r>
      <w:r w:rsidR="00830EEE" w:rsidRPr="00830EEE">
        <w:t>apod</w:t>
      </w:r>
      <w:r w:rsidR="00432823">
        <w:t>.</w:t>
      </w:r>
      <w:r w:rsidR="00830EEE" w:rsidRPr="00830EEE">
        <w:t>)</w:t>
      </w:r>
      <w:r w:rsidR="00E55619">
        <w:t>,</w:t>
      </w:r>
    </w:p>
    <w:p w:rsidR="00FD1700" w:rsidRPr="00FD1700" w:rsidRDefault="00830EEE" w:rsidP="00FD1700">
      <w:pPr>
        <w:pStyle w:val="Odstavecseseznamem"/>
        <w:numPr>
          <w:ilvl w:val="0"/>
          <w:numId w:val="12"/>
        </w:numPr>
        <w:jc w:val="both"/>
      </w:pPr>
      <w:r w:rsidRPr="00830EEE">
        <w:t xml:space="preserve">nezbytné vybavení pro umístění, instalaci a provoz technologie (např. </w:t>
      </w:r>
      <w:proofErr w:type="spellStart"/>
      <w:r w:rsidRPr="00830EEE">
        <w:t>rack</w:t>
      </w:r>
      <w:proofErr w:type="spellEnd"/>
      <w:r w:rsidRPr="00830EEE">
        <w:t>, napájení, UPS/přepěťová ochrana, kabeláž, chlazení atp.) a zajištění DMZ zóny pro síťové a serverové technologie, včetně rezervy/možnosti rozšíření navrhovaného řešení</w:t>
      </w:r>
      <w:r w:rsidR="00E55619">
        <w:t>.</w:t>
      </w: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FD1700" w:rsidRDefault="00FD1700" w:rsidP="001406A2">
      <w:pPr>
        <w:pStyle w:val="Odstavecseseznamem"/>
        <w:ind w:left="0"/>
        <w:jc w:val="both"/>
        <w:rPr>
          <w:b/>
        </w:rPr>
      </w:pPr>
    </w:p>
    <w:p w:rsidR="002A50EA" w:rsidRDefault="002A50EA" w:rsidP="001406A2">
      <w:pPr>
        <w:pStyle w:val="Odstavecseseznamem"/>
        <w:ind w:left="0"/>
        <w:jc w:val="both"/>
        <w:rPr>
          <w:b/>
        </w:rPr>
      </w:pPr>
    </w:p>
    <w:p w:rsidR="0042263B" w:rsidRDefault="00C34350" w:rsidP="001406A2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 w:rsidR="00830EEE">
        <w:t xml:space="preserve">zřizovací a provozní </w:t>
      </w:r>
      <w:r w:rsidRPr="008972BC">
        <w:t xml:space="preserve">náklady na </w:t>
      </w:r>
      <w:r w:rsidR="00830EEE">
        <w:t>zajištění připojení (konektivity)</w:t>
      </w:r>
      <w:r w:rsidRPr="008972BC">
        <w:t xml:space="preserve"> </w:t>
      </w:r>
      <w:r w:rsidR="001370EE">
        <w:t>organizace</w:t>
      </w:r>
      <w:r w:rsidRPr="008972BC">
        <w:t xml:space="preserve">, </w:t>
      </w:r>
      <w:r w:rsidR="00666B1E">
        <w:t xml:space="preserve">náklady na licenční poplatky ČTÚ, </w:t>
      </w:r>
      <w:r w:rsidRPr="008972BC">
        <w:t>služby údržby aktivních prvků a bezpečnostních zařízení</w:t>
      </w:r>
      <w:r w:rsidR="00830EEE">
        <w:t xml:space="preserve"> s výjimkou </w:t>
      </w:r>
      <w:r w:rsidR="006A1E2D">
        <w:t>standardní</w:t>
      </w:r>
      <w:r w:rsidR="00830EEE">
        <w:t xml:space="preserve"> záruky</w:t>
      </w:r>
      <w:r w:rsidR="006A1E2D">
        <w:t>, povinné servisní poplatky</w:t>
      </w:r>
      <w:r w:rsidR="00AF1F72">
        <w:t xml:space="preserve">, </w:t>
      </w:r>
      <w:proofErr w:type="spellStart"/>
      <w:r w:rsidR="00AF1F72">
        <w:t>maintenance</w:t>
      </w:r>
      <w:proofErr w:type="spellEnd"/>
      <w:r w:rsidR="00AF1F72">
        <w:t xml:space="preserve"> a podpora nově pořizovaného SW</w:t>
      </w:r>
      <w:r w:rsidR="007077CD">
        <w:t>/HW</w:t>
      </w:r>
      <w:r w:rsidR="00AF1F72">
        <w:t xml:space="preserve"> </w:t>
      </w:r>
      <w:r w:rsidR="006F7740">
        <w:br/>
      </w:r>
      <w:r w:rsidR="00AF1F72">
        <w:t>na více než 1 rok</w:t>
      </w:r>
      <w:r w:rsidR="007077CD">
        <w:t xml:space="preserve">, </w:t>
      </w:r>
      <w:proofErr w:type="spellStart"/>
      <w:r w:rsidR="007077CD">
        <w:t>maintenance</w:t>
      </w:r>
      <w:proofErr w:type="spellEnd"/>
      <w:r w:rsidR="007077CD">
        <w:t xml:space="preserve"> a podpora dříve pořízeného SW/HW.</w:t>
      </w:r>
    </w:p>
    <w:p w:rsidR="00FD1700" w:rsidRDefault="00FD1700" w:rsidP="001406A2">
      <w:pPr>
        <w:pStyle w:val="Odstavecseseznamem"/>
        <w:ind w:left="0"/>
        <w:jc w:val="both"/>
      </w:pPr>
    </w:p>
    <w:p w:rsidR="00FD1700" w:rsidRPr="001406A2" w:rsidRDefault="00FD1700" w:rsidP="001406A2">
      <w:pPr>
        <w:pStyle w:val="Odstavecseseznamem"/>
        <w:ind w:left="0"/>
        <w:jc w:val="both"/>
      </w:pPr>
    </w:p>
    <w:p w:rsidR="00C70E48" w:rsidRDefault="00C70E48" w:rsidP="0042263B">
      <w:pPr>
        <w:pStyle w:val="Odstavecseseznamem"/>
        <w:ind w:left="0"/>
        <w:rPr>
          <w:b/>
          <w:sz w:val="28"/>
          <w:szCs w:val="24"/>
          <w:u w:val="single"/>
        </w:rPr>
      </w:pPr>
      <w:r w:rsidRPr="00747265">
        <w:rPr>
          <w:b/>
          <w:sz w:val="28"/>
          <w:szCs w:val="24"/>
          <w:u w:val="single"/>
        </w:rPr>
        <w:t xml:space="preserve">Vnitřní konektivita </w:t>
      </w:r>
      <w:r w:rsidR="00A639DC" w:rsidRPr="00747265">
        <w:rPr>
          <w:b/>
          <w:sz w:val="28"/>
          <w:szCs w:val="24"/>
          <w:u w:val="single"/>
        </w:rPr>
        <w:t>organizace</w:t>
      </w:r>
      <w:r w:rsidRPr="00747265">
        <w:rPr>
          <w:b/>
          <w:sz w:val="28"/>
          <w:szCs w:val="24"/>
          <w:u w:val="single"/>
        </w:rPr>
        <w:t xml:space="preserve"> (LAN)</w:t>
      </w:r>
    </w:p>
    <w:p w:rsidR="008900F4" w:rsidRDefault="00952CD8" w:rsidP="0042263B">
      <w:pPr>
        <w:pStyle w:val="Odstavecseseznamem"/>
        <w:ind w:left="0"/>
        <w:jc w:val="both"/>
      </w:pPr>
      <w:r w:rsidRPr="00591952">
        <w:t xml:space="preserve">Cílem aktivit v rámci této části výzvy </w:t>
      </w:r>
      <w:r>
        <w:t xml:space="preserve">je zajištění </w:t>
      </w:r>
      <w:r w:rsidR="00A30B87" w:rsidRPr="00952CD8">
        <w:t>vnitřní</w:t>
      </w:r>
      <w:r>
        <w:t>ho</w:t>
      </w:r>
      <w:r w:rsidR="00A30B87">
        <w:t xml:space="preserve"> síťové</w:t>
      </w:r>
      <w:r>
        <w:t>ho</w:t>
      </w:r>
      <w:r w:rsidR="00A30B87">
        <w:t xml:space="preserve"> prostřed</w:t>
      </w:r>
      <w:r w:rsidR="00C70E48" w:rsidRPr="008972BC">
        <w:t xml:space="preserve">í </w:t>
      </w:r>
      <w:r w:rsidR="005D0852">
        <w:t xml:space="preserve">organizace </w:t>
      </w:r>
      <w:r w:rsidR="006F7740">
        <w:br/>
      </w:r>
      <w:r>
        <w:t xml:space="preserve">a to prostřednictvím </w:t>
      </w:r>
      <w:r w:rsidR="00A30B87" w:rsidRPr="00A30B87">
        <w:t>pevn</w:t>
      </w:r>
      <w:r>
        <w:t>é</w:t>
      </w:r>
      <w:r w:rsidR="00A30B87" w:rsidRPr="00A30B87">
        <w:t xml:space="preserve"> sít</w:t>
      </w:r>
      <w:r>
        <w:t>ě</w:t>
      </w:r>
      <w:r w:rsidR="00A30B87" w:rsidRPr="00A30B87">
        <w:t>, bezdrátov</w:t>
      </w:r>
      <w:r>
        <w:t>é</w:t>
      </w:r>
      <w:r w:rsidR="00A30B87" w:rsidRPr="00A30B87">
        <w:t xml:space="preserve"> sít</w:t>
      </w:r>
      <w:r>
        <w:t>ě</w:t>
      </w:r>
      <w:r w:rsidR="00A30B87" w:rsidRPr="00A30B87">
        <w:t xml:space="preserve">, nebo kombinací </w:t>
      </w:r>
      <w:r w:rsidR="00A30B87">
        <w:t xml:space="preserve">těchto </w:t>
      </w:r>
      <w:r w:rsidR="00A30B87" w:rsidRPr="00A30B87">
        <w:t xml:space="preserve">síťových </w:t>
      </w:r>
      <w:r w:rsidR="00A30B87">
        <w:t>technologií</w:t>
      </w:r>
      <w:r w:rsidR="00A30B87" w:rsidRPr="00A30B87">
        <w:t>.</w:t>
      </w:r>
      <w:r>
        <w:t xml:space="preserve"> </w:t>
      </w:r>
    </w:p>
    <w:p w:rsidR="00A30B87" w:rsidRDefault="00952CD8" w:rsidP="0042263B">
      <w:pPr>
        <w:pStyle w:val="Odstavecseseznamem"/>
        <w:ind w:left="0"/>
        <w:jc w:val="both"/>
      </w:pPr>
      <w:r>
        <w:t xml:space="preserve">Řešení pořízené v rámci projektu musí respektovat </w:t>
      </w:r>
      <w:r w:rsidR="00BE4DCA">
        <w:t>standardní</w:t>
      </w:r>
      <w:r>
        <w:t xml:space="preserve"> bezpečnostní parametry (bez ohledu </w:t>
      </w:r>
      <w:r w:rsidR="006F7740">
        <w:br/>
      </w:r>
      <w:r>
        <w:t>na typ síťového připojení)</w:t>
      </w:r>
      <w:r w:rsidR="00BE4DCA">
        <w:t xml:space="preserve">, a to včetně monitorování IP datových toků formou exportu detailních provozních informací o přenesených datech, řešení systému správy uživatelů (Identity Management) a její využití pro autentizaci uživatelů přistupujících k síti a logování přístupu uživatelů do sítě </w:t>
      </w:r>
      <w:r w:rsidR="00A22801">
        <w:t>umožňující</w:t>
      </w:r>
      <w:r w:rsidR="00BE4DCA">
        <w:t xml:space="preserve"> dohledání vazeb </w:t>
      </w:r>
      <w:r w:rsidR="00BE4DCA">
        <w:rPr>
          <w:i/>
          <w:iCs/>
        </w:rPr>
        <w:t xml:space="preserve">IP adresa – čas – uživatel. </w:t>
      </w:r>
      <w:r w:rsidR="00BE4DCA">
        <w:rPr>
          <w:iCs/>
        </w:rPr>
        <w:t xml:space="preserve">V případě pevné LAN musí projekt </w:t>
      </w:r>
      <w:r w:rsidR="006E2283">
        <w:rPr>
          <w:iCs/>
        </w:rPr>
        <w:t xml:space="preserve">splňovat zejména požadavek minimální konektivity 100 Mbps </w:t>
      </w:r>
      <w:proofErr w:type="spellStart"/>
      <w:r w:rsidR="006E2283">
        <w:rPr>
          <w:iCs/>
        </w:rPr>
        <w:t>fullduplex</w:t>
      </w:r>
      <w:proofErr w:type="spellEnd"/>
      <w:r w:rsidR="006E2283">
        <w:rPr>
          <w:iCs/>
        </w:rPr>
        <w:t xml:space="preserve">, </w:t>
      </w:r>
      <w:r w:rsidR="00D749F0">
        <w:rPr>
          <w:iCs/>
        </w:rPr>
        <w:t>a dále by měl zahrnovat strukturovanou</w:t>
      </w:r>
      <w:r w:rsidR="006E2283">
        <w:rPr>
          <w:iCs/>
        </w:rPr>
        <w:t xml:space="preserve"> kabeláž pro připojení stanic a zařízení, zajištění páteřních rozvodů mezi budovami optickým vláknem, včetně aktivních prvků s neblokující architekturou přepínacího </w:t>
      </w:r>
      <w:proofErr w:type="gramStart"/>
      <w:r w:rsidR="006E2283">
        <w:rPr>
          <w:iCs/>
        </w:rPr>
        <w:t>subsystému(</w:t>
      </w:r>
      <w:proofErr w:type="spellStart"/>
      <w:r w:rsidR="006E2283">
        <w:rPr>
          <w:iCs/>
        </w:rPr>
        <w:t>wirespeed</w:t>
      </w:r>
      <w:proofErr w:type="spellEnd"/>
      <w:proofErr w:type="gramEnd"/>
      <w:r w:rsidR="006E2283">
        <w:rPr>
          <w:iCs/>
        </w:rPr>
        <w:t>)</w:t>
      </w:r>
      <w:r w:rsidR="0086013A">
        <w:t xml:space="preserve"> </w:t>
      </w:r>
      <w:r w:rsidR="006E2283">
        <w:t>podpora 802.1Q</w:t>
      </w:r>
      <w:r w:rsidR="006E2283" w:rsidRPr="008972BC">
        <w:t xml:space="preserve"> VLAN, podpora 802.1X</w:t>
      </w:r>
      <w:r w:rsidR="006E2283">
        <w:t xml:space="preserve">, RADIUS </w:t>
      </w:r>
      <w:proofErr w:type="spellStart"/>
      <w:r w:rsidR="006E2283">
        <w:t>based</w:t>
      </w:r>
      <w:proofErr w:type="spellEnd"/>
      <w:r w:rsidR="006E2283">
        <w:t xml:space="preserve"> MAC autentizace.</w:t>
      </w:r>
    </w:p>
    <w:p w:rsidR="0042263B" w:rsidRDefault="0042263B" w:rsidP="0042263B">
      <w:pPr>
        <w:pStyle w:val="Odstavecseseznamem"/>
        <w:ind w:left="0"/>
      </w:pPr>
    </w:p>
    <w:p w:rsidR="00536866" w:rsidRDefault="00C7352D" w:rsidP="006F7740">
      <w:pPr>
        <w:pStyle w:val="Odstavecseseznamem"/>
        <w:ind w:left="0"/>
        <w:jc w:val="both"/>
      </w:pPr>
      <w:r w:rsidRPr="008972BC">
        <w:t>V případě řešení bezdrátových sítí (</w:t>
      </w:r>
      <w:r w:rsidR="000761FE">
        <w:t>Wi-Fi</w:t>
      </w:r>
      <w:r w:rsidRPr="008972BC">
        <w:t>)</w:t>
      </w:r>
      <w:r w:rsidR="005D0852">
        <w:t>, pokud je projekt řeší,</w:t>
      </w:r>
      <w:r w:rsidRPr="008972BC">
        <w:t xml:space="preserve"> </w:t>
      </w:r>
      <w:r w:rsidR="00536866">
        <w:t>požadujeme popis n</w:t>
      </w:r>
      <w:r w:rsidR="00536866" w:rsidRPr="00536866">
        <w:t>ávrh</w:t>
      </w:r>
      <w:r w:rsidR="00536866">
        <w:t>u</w:t>
      </w:r>
      <w:r w:rsidR="00536866" w:rsidRPr="00536866">
        <w:t xml:space="preserve"> topologie Wi-Fi sítě a analýza pokrytí signálem počítající s konzistentní Wi-Fi službou v příslušných prostorách organizace a s kapacitami pro provoz mobilních zařízení.</w:t>
      </w:r>
    </w:p>
    <w:p w:rsidR="00536866" w:rsidRDefault="00536866" w:rsidP="0042263B">
      <w:pPr>
        <w:pStyle w:val="Odstavecseseznamem"/>
        <w:ind w:left="0"/>
      </w:pPr>
    </w:p>
    <w:p w:rsidR="00C7352D" w:rsidRPr="008972BC" w:rsidRDefault="00536866" w:rsidP="0042263B">
      <w:pPr>
        <w:pStyle w:val="Odstavecseseznamem"/>
        <w:ind w:left="0"/>
      </w:pPr>
      <w:r>
        <w:t xml:space="preserve">Současně </w:t>
      </w:r>
      <w:r w:rsidR="00C7352D" w:rsidRPr="008972BC">
        <w:t xml:space="preserve">pak musí projekt naplňovat následující </w:t>
      </w:r>
      <w:r w:rsidR="00A30B87">
        <w:t xml:space="preserve">minimální </w:t>
      </w:r>
      <w:r w:rsidR="00C7352D" w:rsidRPr="008972BC">
        <w:t>parametry:</w:t>
      </w:r>
    </w:p>
    <w:p w:rsidR="00C7352D" w:rsidRPr="008972BC" w:rsidRDefault="00C7352D" w:rsidP="001323B9">
      <w:pPr>
        <w:pStyle w:val="Odstavecseseznamem"/>
        <w:numPr>
          <w:ilvl w:val="0"/>
          <w:numId w:val="13"/>
        </w:numPr>
      </w:pPr>
      <w:r w:rsidRPr="008972BC">
        <w:t>Podpora mechanismu izolace klientů</w:t>
      </w:r>
      <w:r w:rsidR="000761FE">
        <w:t>.</w:t>
      </w:r>
    </w:p>
    <w:p w:rsidR="00C7352D" w:rsidRPr="008972BC" w:rsidRDefault="00C7352D" w:rsidP="001323B9">
      <w:pPr>
        <w:pStyle w:val="Odstavecseseznamem"/>
        <w:numPr>
          <w:ilvl w:val="0"/>
          <w:numId w:val="13"/>
        </w:numPr>
        <w:jc w:val="both"/>
      </w:pPr>
      <w:r w:rsidRPr="008972BC">
        <w:t>Centralizovaná architektura</w:t>
      </w:r>
      <w:r w:rsidR="00FD68D2">
        <w:t xml:space="preserve"> správy</w:t>
      </w:r>
      <w:r w:rsidRPr="008972BC">
        <w:t xml:space="preserve"> </w:t>
      </w:r>
      <w:r w:rsidR="000761FE">
        <w:t xml:space="preserve">Wi-Fi </w:t>
      </w:r>
      <w:r w:rsidRPr="008972BC">
        <w:t xml:space="preserve">sítě (centrální řadič, </w:t>
      </w:r>
      <w:r w:rsidR="00C70AC0" w:rsidRPr="008972BC">
        <w:t>centrální management</w:t>
      </w:r>
      <w:r w:rsidR="004511A5">
        <w:t xml:space="preserve">, </w:t>
      </w:r>
      <w:r w:rsidR="006F7740">
        <w:br/>
      </w:r>
      <w:r w:rsidR="004511A5" w:rsidRPr="004511A5">
        <w:t xml:space="preserve">tzv. </w:t>
      </w:r>
      <w:proofErr w:type="spellStart"/>
      <w:r w:rsidR="004511A5" w:rsidRPr="004511A5">
        <w:t>thin</w:t>
      </w:r>
      <w:proofErr w:type="spellEnd"/>
      <w:r w:rsidR="004511A5" w:rsidRPr="004511A5">
        <w:t xml:space="preserve"> </w:t>
      </w:r>
      <w:proofErr w:type="spellStart"/>
      <w:r w:rsidR="004511A5" w:rsidRPr="004511A5">
        <w:t>access</w:t>
      </w:r>
      <w:proofErr w:type="spellEnd"/>
      <w:r w:rsidR="004511A5" w:rsidRPr="004511A5">
        <w:t xml:space="preserve"> pointy</w:t>
      </w:r>
      <w:r w:rsidR="008F15BB">
        <w:t>, popř. alespoň centrální řešení distribuce konfigurací</w:t>
      </w:r>
      <w:r w:rsidR="00D0698D">
        <w:t xml:space="preserve"> </w:t>
      </w:r>
      <w:r w:rsidR="000761FE">
        <w:t>s </w:t>
      </w:r>
      <w:r w:rsidR="00286C4C">
        <w:t>podporou automati</w:t>
      </w:r>
      <w:r w:rsidR="00620659">
        <w:t>ckého rozložení zátěže klientů,</w:t>
      </w:r>
      <w:r w:rsidR="00286C4C">
        <w:t xml:space="preserve"> roamingu mezi spravované </w:t>
      </w:r>
      <w:proofErr w:type="spellStart"/>
      <w:r w:rsidR="00286C4C">
        <w:t>access</w:t>
      </w:r>
      <w:proofErr w:type="spellEnd"/>
      <w:r w:rsidR="00286C4C">
        <w:t xml:space="preserve"> pointy</w:t>
      </w:r>
      <w:r w:rsidR="00620659">
        <w:t xml:space="preserve"> </w:t>
      </w:r>
      <w:r w:rsidR="006F7740">
        <w:br/>
      </w:r>
      <w:r w:rsidR="00620659">
        <w:t>a automatickým</w:t>
      </w:r>
      <w:r w:rsidR="00620659" w:rsidRPr="00620659">
        <w:t xml:space="preserve"> ladění</w:t>
      </w:r>
      <w:r w:rsidR="00620659">
        <w:t>m</w:t>
      </w:r>
      <w:r w:rsidR="00620659" w:rsidRPr="00620659">
        <w:t xml:space="preserve"> kanálů a síly signálu včetně detekce a reakce na non-Wi-Fi rušení</w:t>
      </w:r>
      <w:r w:rsidRPr="008972BC">
        <w:t>)</w:t>
      </w:r>
      <w:r w:rsidR="000761FE">
        <w:t>.</w:t>
      </w:r>
    </w:p>
    <w:p w:rsidR="00C70AC0" w:rsidRPr="008972BC" w:rsidRDefault="00C70AC0" w:rsidP="001323B9">
      <w:pPr>
        <w:pStyle w:val="Odstavecseseznamem"/>
        <w:numPr>
          <w:ilvl w:val="0"/>
          <w:numId w:val="13"/>
        </w:numPr>
      </w:pPr>
      <w:r w:rsidRPr="008972BC">
        <w:t xml:space="preserve">Podpora protokolu </w:t>
      </w:r>
      <w:r w:rsidR="001176E4">
        <w:t xml:space="preserve">IEEE </w:t>
      </w:r>
      <w:r w:rsidRPr="008972BC">
        <w:t>802.1X</w:t>
      </w:r>
      <w:r w:rsidR="000761FE">
        <w:t>,</w:t>
      </w:r>
      <w:r w:rsidR="00D67D6F">
        <w:t xml:space="preserve"> resp. o</w:t>
      </w:r>
      <w:r w:rsidR="00D67D6F" w:rsidRPr="00D67D6F">
        <w:t xml:space="preserve">věřování uživatelů oproti databázi účtů přes protokol </w:t>
      </w:r>
      <w:r w:rsidR="000761FE">
        <w:t>RADIUS</w:t>
      </w:r>
      <w:r w:rsidR="000761FE" w:rsidRPr="00D67D6F">
        <w:t xml:space="preserve"> </w:t>
      </w:r>
      <w:r w:rsidR="00D67D6F" w:rsidRPr="00D67D6F">
        <w:t>(např. LDAP, MS AD</w:t>
      </w:r>
      <w:r w:rsidR="000761FE">
        <w:t>,</w:t>
      </w:r>
      <w:r w:rsidR="00D67D6F" w:rsidRPr="00D67D6F">
        <w:t xml:space="preserve"> …)</w:t>
      </w:r>
      <w:r w:rsidR="000761FE">
        <w:t>.</w:t>
      </w:r>
    </w:p>
    <w:p w:rsidR="00CA4F5A" w:rsidRDefault="00CA4F5A" w:rsidP="006F7740">
      <w:pPr>
        <w:pStyle w:val="Odstavecseseznamem"/>
        <w:numPr>
          <w:ilvl w:val="0"/>
          <w:numId w:val="13"/>
        </w:numPr>
        <w:jc w:val="both"/>
      </w:pPr>
      <w:r>
        <w:t xml:space="preserve">Podpora </w:t>
      </w:r>
      <w:r w:rsidR="004D6A48">
        <w:t>standardu</w:t>
      </w:r>
      <w:r>
        <w:t xml:space="preserve"> </w:t>
      </w:r>
      <w:r w:rsidR="001176E4">
        <w:t xml:space="preserve">IEEE </w:t>
      </w:r>
      <w:r>
        <w:t>802.11n a případně novějších</w:t>
      </w:r>
      <w:r w:rsidR="001176E4">
        <w:t xml:space="preserve"> (</w:t>
      </w:r>
      <w:r w:rsidR="003C30C5">
        <w:t>AC</w:t>
      </w:r>
      <w:r w:rsidR="001176E4">
        <w:t xml:space="preserve">, </w:t>
      </w:r>
      <w:r w:rsidR="003C30C5">
        <w:t>AD</w:t>
      </w:r>
      <w:r w:rsidR="001176E4">
        <w:t>)</w:t>
      </w:r>
      <w:r w:rsidR="004D6A48">
        <w:t xml:space="preserve">, </w:t>
      </w:r>
      <w:r w:rsidR="004D6A48" w:rsidRPr="004D6A48">
        <w:t xml:space="preserve">současná funkce AP </w:t>
      </w:r>
      <w:r w:rsidR="006F7740">
        <w:br/>
      </w:r>
      <w:r w:rsidR="004D6A48" w:rsidRPr="004D6A48">
        <w:t>v pásmu 2,4 a 5 GHz</w:t>
      </w:r>
      <w:r w:rsidR="003C30C5">
        <w:t>.</w:t>
      </w:r>
    </w:p>
    <w:p w:rsidR="00FD68D2" w:rsidRDefault="005D0852" w:rsidP="001323B9">
      <w:pPr>
        <w:pStyle w:val="Odstavecseseznamem"/>
        <w:numPr>
          <w:ilvl w:val="0"/>
          <w:numId w:val="13"/>
        </w:numPr>
        <w:jc w:val="both"/>
      </w:pPr>
      <w:r>
        <w:t>V případě školských zařízení m</w:t>
      </w:r>
      <w:r w:rsidR="00FD68D2">
        <w:t>inimálně pasivní zapojení</w:t>
      </w:r>
      <w:r w:rsidR="005F0D46">
        <w:rPr>
          <w:rStyle w:val="Znakapoznpodarou"/>
        </w:rPr>
        <w:footnoteReference w:id="2"/>
      </w:r>
      <w:r w:rsidR="00FD68D2">
        <w:t xml:space="preserve"> do federovaného systému </w:t>
      </w:r>
      <w:proofErr w:type="spellStart"/>
      <w:r w:rsidR="00FD68D2">
        <w:t>eduroam</w:t>
      </w:r>
      <w:proofErr w:type="spellEnd"/>
      <w:r w:rsidR="00FD68D2">
        <w:t xml:space="preserve">  (</w:t>
      </w:r>
      <w:hyperlink r:id="rId8" w:history="1">
        <w:r w:rsidR="00FD68D2" w:rsidRPr="00EF17C6">
          <w:rPr>
            <w:rStyle w:val="Hypertextovodkaz"/>
          </w:rPr>
          <w:t>www.e</w:t>
        </w:r>
        <w:bookmarkStart w:id="1" w:name="_Hlt445109382"/>
        <w:bookmarkStart w:id="2" w:name="_Hlt445109383"/>
        <w:r w:rsidR="00FD68D2" w:rsidRPr="00EF17C6">
          <w:rPr>
            <w:rStyle w:val="Hypertextovodkaz"/>
          </w:rPr>
          <w:t>d</w:t>
        </w:r>
        <w:bookmarkEnd w:id="1"/>
        <w:bookmarkEnd w:id="2"/>
        <w:r w:rsidR="00FD68D2" w:rsidRPr="00EF17C6">
          <w:rPr>
            <w:rStyle w:val="Hypertextovodkaz"/>
          </w:rPr>
          <w:t>uroam.cz</w:t>
        </w:r>
      </w:hyperlink>
      <w:r w:rsidR="00FD68D2">
        <w:t xml:space="preserve">). Optimálně aktivní zapojení do systému </w:t>
      </w:r>
      <w:proofErr w:type="spellStart"/>
      <w:r w:rsidR="00FD68D2">
        <w:t>eduroam</w:t>
      </w:r>
      <w:proofErr w:type="spellEnd"/>
      <w:r w:rsidR="00FD68D2">
        <w:t xml:space="preserve">, </w:t>
      </w:r>
      <w:r w:rsidR="006F7740">
        <w:br/>
      </w:r>
      <w:r w:rsidR="00FD68D2">
        <w:t xml:space="preserve">pro zajištění národní </w:t>
      </w:r>
      <w:r w:rsidR="003C30C5">
        <w:t>i </w:t>
      </w:r>
      <w:r w:rsidR="00FD68D2">
        <w:t>mezinárodní mobility žáků a učitelů.</w:t>
      </w:r>
    </w:p>
    <w:p w:rsidR="00C7352D" w:rsidRPr="008972BC" w:rsidRDefault="00125C4E" w:rsidP="001323B9">
      <w:pPr>
        <w:pStyle w:val="Odstavecseseznamem"/>
        <w:numPr>
          <w:ilvl w:val="0"/>
          <w:numId w:val="13"/>
        </w:numPr>
        <w:jc w:val="both"/>
      </w:pPr>
      <w:r>
        <w:t xml:space="preserve">Podpora WPA2, </w:t>
      </w:r>
      <w:proofErr w:type="spellStart"/>
      <w:r>
        <w:t>PoE</w:t>
      </w:r>
      <w:proofErr w:type="spellEnd"/>
      <w:r>
        <w:t xml:space="preserve">, </w:t>
      </w:r>
      <w:proofErr w:type="spellStart"/>
      <w:r>
        <w:t>multi</w:t>
      </w:r>
      <w:proofErr w:type="spellEnd"/>
      <w:r>
        <w:t xml:space="preserve"> SSID</w:t>
      </w:r>
      <w:r w:rsidR="004D6A48">
        <w:t xml:space="preserve">, </w:t>
      </w:r>
      <w:r w:rsidR="004D6A48" w:rsidRPr="004D6A48">
        <w:t>ACL pro filtrování provozu</w:t>
      </w:r>
      <w:r w:rsidR="003C30C5">
        <w:t>.</w:t>
      </w:r>
    </w:p>
    <w:p w:rsidR="0042263B" w:rsidRDefault="0042263B" w:rsidP="0042263B">
      <w:pPr>
        <w:pStyle w:val="Odstavecseseznamem"/>
      </w:pPr>
    </w:p>
    <w:p w:rsidR="00FD1700" w:rsidRPr="008972BC" w:rsidRDefault="00FD1700" w:rsidP="0042263B">
      <w:pPr>
        <w:pStyle w:val="Odstavecseseznamem"/>
      </w:pPr>
    </w:p>
    <w:p w:rsidR="00202537" w:rsidRDefault="00C70E48" w:rsidP="00591952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A22801" w:rsidRDefault="00C70E48" w:rsidP="00591952">
      <w:pPr>
        <w:pStyle w:val="Odstavecseseznamem"/>
        <w:numPr>
          <w:ilvl w:val="0"/>
          <w:numId w:val="12"/>
        </w:numPr>
        <w:jc w:val="both"/>
      </w:pPr>
      <w:r w:rsidRPr="008972BC">
        <w:t>aktiv</w:t>
      </w:r>
      <w:r w:rsidR="00D960BE" w:rsidRPr="008972BC">
        <w:t xml:space="preserve">ní prvky, servery, </w:t>
      </w:r>
      <w:r w:rsidR="00666B1E">
        <w:t xml:space="preserve">síťové sondy a analyzátory, </w:t>
      </w:r>
    </w:p>
    <w:p w:rsidR="00202537" w:rsidRDefault="00202537" w:rsidP="00591952">
      <w:pPr>
        <w:pStyle w:val="Odstavecseseznamem"/>
        <w:numPr>
          <w:ilvl w:val="0"/>
          <w:numId w:val="12"/>
        </w:numPr>
        <w:jc w:val="both"/>
      </w:pPr>
      <w:r>
        <w:t>strukturovaná kabeláž pro připojení koncových zařízení,</w:t>
      </w:r>
    </w:p>
    <w:p w:rsidR="00202537" w:rsidRDefault="00202537" w:rsidP="00591952">
      <w:pPr>
        <w:pStyle w:val="Odstavecseseznamem"/>
        <w:numPr>
          <w:ilvl w:val="0"/>
          <w:numId w:val="12"/>
        </w:numPr>
        <w:jc w:val="both"/>
      </w:pPr>
      <w:r>
        <w:t xml:space="preserve">páteřní rozvody optickým vláknem </w:t>
      </w:r>
    </w:p>
    <w:p w:rsidR="00A22801" w:rsidRDefault="003C30C5" w:rsidP="00591952">
      <w:pPr>
        <w:pStyle w:val="Odstavecseseznamem"/>
        <w:numPr>
          <w:ilvl w:val="0"/>
          <w:numId w:val="12"/>
        </w:numPr>
        <w:jc w:val="both"/>
      </w:pPr>
      <w:r>
        <w:t>Wi-Fi</w:t>
      </w:r>
      <w:r w:rsidRPr="008972BC">
        <w:t xml:space="preserve"> </w:t>
      </w:r>
      <w:r w:rsidR="00D960BE" w:rsidRPr="008972BC">
        <w:t>vysílače</w:t>
      </w:r>
      <w:r w:rsidR="00666B1E">
        <w:t xml:space="preserve">, </w:t>
      </w:r>
      <w:r w:rsidR="00651E65">
        <w:t xml:space="preserve">systém centrálního řízení </w:t>
      </w:r>
      <w:r>
        <w:t xml:space="preserve">Wi-Fi </w:t>
      </w:r>
      <w:r w:rsidR="00651E65">
        <w:t>(</w:t>
      </w:r>
      <w:r w:rsidR="00666B1E">
        <w:t>centrální řadiče</w:t>
      </w:r>
      <w:r w:rsidR="00651E65">
        <w:t>)</w:t>
      </w:r>
      <w:r w:rsidR="008C42A8">
        <w:t xml:space="preserve">, </w:t>
      </w:r>
    </w:p>
    <w:p w:rsidR="00FD1700" w:rsidRDefault="00FD1700" w:rsidP="00FD1700">
      <w:pPr>
        <w:pStyle w:val="Odstavecseseznamem"/>
        <w:jc w:val="both"/>
      </w:pPr>
    </w:p>
    <w:p w:rsidR="00FD1700" w:rsidRDefault="00FD1700" w:rsidP="00FD1700">
      <w:pPr>
        <w:pStyle w:val="Odstavecseseznamem"/>
        <w:jc w:val="both"/>
      </w:pPr>
    </w:p>
    <w:p w:rsidR="00A22801" w:rsidRDefault="008C42A8" w:rsidP="00591952">
      <w:pPr>
        <w:pStyle w:val="Odstavecseseznamem"/>
        <w:numPr>
          <w:ilvl w:val="0"/>
          <w:numId w:val="12"/>
        </w:numPr>
        <w:jc w:val="both"/>
      </w:pPr>
      <w:r>
        <w:t>úložiště pro kolektory,</w:t>
      </w:r>
      <w:r w:rsidR="00666B1E">
        <w:t xml:space="preserve"> </w:t>
      </w:r>
    </w:p>
    <w:p w:rsidR="00C70E48" w:rsidRPr="008972BC" w:rsidRDefault="00666B1E" w:rsidP="00591952">
      <w:pPr>
        <w:pStyle w:val="Odstavecseseznamem"/>
        <w:numPr>
          <w:ilvl w:val="0"/>
          <w:numId w:val="12"/>
        </w:numPr>
        <w:jc w:val="both"/>
      </w:pPr>
      <w:r>
        <w:t>SW nezbytný</w:t>
      </w:r>
      <w:r w:rsidR="00D960BE" w:rsidRPr="008972BC">
        <w:t xml:space="preserve"> pro provoz infrastruktury (licence OS, přístupové licence)</w:t>
      </w:r>
      <w:r w:rsidR="00BB03B5">
        <w:t>, standardní záruka</w:t>
      </w:r>
      <w:r w:rsidR="003C30C5">
        <w:t>.</w:t>
      </w:r>
    </w:p>
    <w:p w:rsidR="00FD1700" w:rsidRDefault="00FD1700" w:rsidP="0042263B">
      <w:pPr>
        <w:pStyle w:val="Odstavecseseznamem"/>
        <w:ind w:left="0"/>
        <w:jc w:val="both"/>
        <w:rPr>
          <w:b/>
        </w:rPr>
      </w:pPr>
    </w:p>
    <w:p w:rsidR="00C70E48" w:rsidRPr="008972BC" w:rsidRDefault="00C70E48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 w:rsidR="003277FD">
        <w:t xml:space="preserve">počítačové stanice, </w:t>
      </w:r>
      <w:r w:rsidR="00651E65">
        <w:t xml:space="preserve">realizace poskytnutí formou služby </w:t>
      </w:r>
      <w:r w:rsidR="00666B1E">
        <w:t xml:space="preserve">(X as a </w:t>
      </w:r>
      <w:proofErr w:type="spellStart"/>
      <w:r w:rsidR="00666B1E">
        <w:t>service</w:t>
      </w:r>
      <w:proofErr w:type="spellEnd"/>
      <w:r w:rsidR="00666B1E">
        <w:t>)</w:t>
      </w:r>
      <w:r w:rsidR="00125C4E">
        <w:t xml:space="preserve"> kromě služeb přímo souvisejících s </w:t>
      </w:r>
      <w:r w:rsidR="004D6A48">
        <w:t xml:space="preserve">dodávkou a implementací HW a SW; </w:t>
      </w:r>
      <w:proofErr w:type="spellStart"/>
      <w:r w:rsidR="004D6A48">
        <w:t>cloudové</w:t>
      </w:r>
      <w:proofErr w:type="spellEnd"/>
      <w:r w:rsidR="004D6A48">
        <w:t xml:space="preserve"> služby (např. </w:t>
      </w:r>
      <w:proofErr w:type="spellStart"/>
      <w:r w:rsidR="004D6A48">
        <w:t>cloud</w:t>
      </w:r>
      <w:proofErr w:type="spellEnd"/>
      <w:r w:rsidR="004D6A48">
        <w:t xml:space="preserve"> management) </w:t>
      </w:r>
      <w:r w:rsidR="008B3EF8">
        <w:t>způsobilé jen v investiční fázi projektu</w:t>
      </w:r>
      <w:r w:rsidR="003277FD">
        <w:t xml:space="preserve">, </w:t>
      </w:r>
      <w:r w:rsidR="003277FD" w:rsidRPr="008972BC">
        <w:t>služby údržby aktivních prvků a bezpečnostních zařízení</w:t>
      </w:r>
      <w:r w:rsidR="003277FD">
        <w:t xml:space="preserve"> s výjimkou standardní záruky, pozáruční servis, rozšířená záruka</w:t>
      </w:r>
      <w:r w:rsidR="003C30C5">
        <w:t>.</w:t>
      </w:r>
    </w:p>
    <w:p w:rsidR="00D960BE" w:rsidRPr="0042263B" w:rsidRDefault="00D960BE" w:rsidP="0042263B">
      <w:pPr>
        <w:pStyle w:val="Odstavecseseznamem"/>
        <w:ind w:left="360"/>
        <w:rPr>
          <w:szCs w:val="24"/>
        </w:rPr>
      </w:pPr>
    </w:p>
    <w:p w:rsidR="00666B1E" w:rsidRPr="0042263B" w:rsidRDefault="00666B1E" w:rsidP="0042263B">
      <w:pPr>
        <w:pStyle w:val="Odstavecseseznamem"/>
        <w:ind w:left="360"/>
        <w:rPr>
          <w:szCs w:val="24"/>
        </w:rPr>
      </w:pPr>
    </w:p>
    <w:p w:rsidR="00952CD8" w:rsidRDefault="00952CD8" w:rsidP="00952CD8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t>Bezpečnost</w:t>
      </w:r>
    </w:p>
    <w:p w:rsidR="00480ADB" w:rsidRDefault="00480ADB" w:rsidP="00952CD8">
      <w:pPr>
        <w:pStyle w:val="Odstavecseseznamem"/>
        <w:ind w:left="0"/>
        <w:jc w:val="both"/>
      </w:pPr>
      <w:r>
        <w:t>V rámci projektů</w:t>
      </w:r>
      <w:r w:rsidR="00CF413A">
        <w:t xml:space="preserve"> zaměřených na bezpečnost</w:t>
      </w:r>
      <w:r w:rsidR="00952CD8" w:rsidRPr="008972BC">
        <w:t xml:space="preserve"> je</w:t>
      </w:r>
      <w:r w:rsidR="00952CD8">
        <w:t xml:space="preserve"> možné</w:t>
      </w:r>
      <w:r w:rsidR="00952CD8" w:rsidRPr="008972BC">
        <w:t xml:space="preserve"> realizovat aktivity naplňující </w:t>
      </w:r>
      <w:r>
        <w:t xml:space="preserve">standardní </w:t>
      </w:r>
      <w:r w:rsidR="00952CD8" w:rsidRPr="008972BC">
        <w:t>principy bezpečného využívání IT prostředků</w:t>
      </w:r>
      <w:r w:rsidR="00952CD8">
        <w:t xml:space="preserve">. </w:t>
      </w:r>
    </w:p>
    <w:p w:rsidR="00480ADB" w:rsidRDefault="00480ADB" w:rsidP="00952CD8">
      <w:pPr>
        <w:pStyle w:val="Odstavecseseznamem"/>
        <w:ind w:left="0"/>
        <w:jc w:val="both"/>
      </w:pPr>
    </w:p>
    <w:p w:rsidR="00952CD8" w:rsidRDefault="00480ADB" w:rsidP="00952CD8">
      <w:pPr>
        <w:pStyle w:val="Odstavecseseznamem"/>
        <w:ind w:left="0"/>
        <w:jc w:val="both"/>
      </w:pPr>
      <w:r w:rsidRPr="00480ADB">
        <w:rPr>
          <w:b/>
        </w:rPr>
        <w:t>Způsobilé výdaje</w:t>
      </w:r>
      <w:r>
        <w:t xml:space="preserve"> aktivit v rámci projektů řešících bezpečnost zahrnují </w:t>
      </w:r>
      <w:r w:rsidRPr="008972BC">
        <w:t>SW</w:t>
      </w:r>
      <w:r>
        <w:t xml:space="preserve">, HW, licence, náklady </w:t>
      </w:r>
      <w:r w:rsidR="006F7740">
        <w:br/>
      </w:r>
      <w:r>
        <w:t>na implementaci a integraci přímo související s pořizovaným SW a HW, pokud se jedná o následující:</w:t>
      </w:r>
    </w:p>
    <w:p w:rsidR="00CF413A" w:rsidRPr="008972BC" w:rsidRDefault="00CF413A" w:rsidP="00952CD8">
      <w:pPr>
        <w:pStyle w:val="Odstavecseseznamem"/>
        <w:ind w:left="0"/>
        <w:jc w:val="both"/>
      </w:pP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>Identity management systémy (IDM)</w:t>
      </w:r>
      <w:r>
        <w:t xml:space="preserve"> – systém správy identit, řízení životního cyklu uživatelů, integrace do provozních a bezpečnostních systémů a to včetně integrace na IDM kraje.</w:t>
      </w: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>
        <w:t>Síťový firewall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>Proxy včetně možnosti kategorizace webových stránek.</w:t>
      </w: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>Centralizovaný autentizační systém napojení na systém správy identit (</w:t>
      </w:r>
      <w:r>
        <w:t xml:space="preserve">např. na bázi </w:t>
      </w:r>
      <w:r w:rsidRPr="008972BC">
        <w:t>LDAP</w:t>
      </w:r>
      <w:r>
        <w:t>, AD, studijní a personální agendy apod.)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 xml:space="preserve">Zapojení do autentizační federace kraje </w:t>
      </w:r>
      <w:proofErr w:type="spellStart"/>
      <w:r>
        <w:t>VysocinaID</w:t>
      </w:r>
      <w:proofErr w:type="spellEnd"/>
      <w:r>
        <w:t xml:space="preserve"> - </w:t>
      </w:r>
      <w:hyperlink r:id="rId9" w:history="1">
        <w:r>
          <w:rPr>
            <w:rStyle w:val="Hypertextovodkaz"/>
          </w:rPr>
          <w:t>https://vysocinaid.kr-vysocina.cz/</w:t>
        </w:r>
      </w:hyperlink>
      <w:r>
        <w:t>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 xml:space="preserve">Řešení dočasných přístupů (hosté, brigádníci, </w:t>
      </w:r>
      <w:r>
        <w:t xml:space="preserve">praktikanti, zákonní zástupci, </w:t>
      </w:r>
      <w:r w:rsidRPr="008972BC">
        <w:t>externí subjekty</w:t>
      </w:r>
      <w:r>
        <w:t xml:space="preserve">, blokace </w:t>
      </w:r>
      <w:proofErr w:type="spellStart"/>
      <w:r>
        <w:t>wifi</w:t>
      </w:r>
      <w:proofErr w:type="spellEnd"/>
      <w:r>
        <w:t xml:space="preserve"> v určitém čase</w:t>
      </w:r>
      <w:r w:rsidRPr="008972BC">
        <w:t>)</w:t>
      </w:r>
      <w:r>
        <w:t>. Možnost využití krajského hot-spot systému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>Federované</w:t>
      </w:r>
      <w:r w:rsidRPr="008972BC">
        <w:t xml:space="preserve"> služby autentizace a autorizace (včetně aktivního zapojení </w:t>
      </w:r>
      <w:r>
        <w:t xml:space="preserve">do národních </w:t>
      </w:r>
      <w:r w:rsidRPr="008972BC">
        <w:t>federací a zpřístupnění jejich služeb)</w:t>
      </w:r>
      <w:r>
        <w:t>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nebo zařízení pro sledování infrastruktury sítě a sledování IP provozu sítě</w:t>
      </w:r>
      <w:r>
        <w:t xml:space="preserve"> (</w:t>
      </w:r>
      <w:r w:rsidRPr="008972BC">
        <w:t>umožňující funkce RFC 3954</w:t>
      </w:r>
      <w:r>
        <w:t xml:space="preserve"> nebo ekvivalent (</w:t>
      </w:r>
      <w:proofErr w:type="spellStart"/>
      <w:r w:rsidRPr="008972BC">
        <w:t>NetFlow</w:t>
      </w:r>
      <w:proofErr w:type="spellEnd"/>
      <w:r w:rsidRPr="008972BC">
        <w:t>)</w:t>
      </w:r>
      <w:r>
        <w:t>)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schopné detekovat nelegitimní provoz nebo síťové anomálie</w:t>
      </w:r>
      <w:r>
        <w:t>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 xml:space="preserve">Systémy vyhodnocování a správy </w:t>
      </w:r>
      <w:r>
        <w:t xml:space="preserve">událostí a </w:t>
      </w:r>
      <w:r w:rsidRPr="003F63E4">
        <w:t>bezpečnostních incidentů (log management, incident management)</w:t>
      </w:r>
      <w:r>
        <w:t>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ind w:left="714" w:hanging="357"/>
        <w:jc w:val="both"/>
      </w:pPr>
      <w:r>
        <w:t xml:space="preserve">Systémy pro monitorování funkčnosti síťové a serverové infrastruktury (např. </w:t>
      </w:r>
      <w:proofErr w:type="spellStart"/>
      <w:r>
        <w:t>Nagios</w:t>
      </w:r>
      <w:proofErr w:type="spellEnd"/>
      <w:r>
        <w:t xml:space="preserve"> / </w:t>
      </w:r>
      <w:proofErr w:type="spellStart"/>
      <w:r>
        <w:t>Icinga</w:t>
      </w:r>
      <w:proofErr w:type="spellEnd"/>
      <w:r>
        <w:t>)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zálohování a obnovy</w:t>
      </w:r>
      <w:r>
        <w:t xml:space="preserve"> dat  - SW i HW.</w:t>
      </w:r>
    </w:p>
    <w:p w:rsidR="00952CD8" w:rsidRDefault="00952CD8" w:rsidP="00952CD8">
      <w:pPr>
        <w:numPr>
          <w:ilvl w:val="0"/>
          <w:numId w:val="5"/>
        </w:numPr>
        <w:suppressAutoHyphens/>
        <w:spacing w:after="0" w:line="240" w:lineRule="auto"/>
        <w:jc w:val="both"/>
      </w:pPr>
      <w:r>
        <w:t>Systémy pro antivirovou ochranu zařízení, antispamovou ochranu poštovních serverů.</w:t>
      </w:r>
    </w:p>
    <w:p w:rsidR="00952CD8" w:rsidRDefault="00952CD8" w:rsidP="00952CD8">
      <w:pPr>
        <w:numPr>
          <w:ilvl w:val="0"/>
          <w:numId w:val="5"/>
        </w:numPr>
        <w:suppressAutoHyphens/>
        <w:spacing w:after="0" w:line="240" w:lineRule="auto"/>
        <w:jc w:val="both"/>
      </w:pPr>
      <w:r>
        <w:t>Zabezpečení přístupových protokolů (SSL/TLS) služeb (např. emailové služby, webové servery, studijní a ekonomické agendy) atp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Podpora vzdáleného přístupu (VPN)</w:t>
      </w:r>
      <w:r>
        <w:t>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>
        <w:t>Systémy typu PAM (</w:t>
      </w:r>
      <w:proofErr w:type="spellStart"/>
      <w:r>
        <w:t>priviledge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management) a </w:t>
      </w:r>
      <w:proofErr w:type="spellStart"/>
      <w:r>
        <w:t>jump</w:t>
      </w:r>
      <w:proofErr w:type="spellEnd"/>
      <w:r>
        <w:t>-serverů.</w:t>
      </w:r>
    </w:p>
    <w:p w:rsidR="00952CD8" w:rsidRPr="00C7245E" w:rsidRDefault="00952CD8" w:rsidP="00952CD8">
      <w:pPr>
        <w:numPr>
          <w:ilvl w:val="0"/>
          <w:numId w:val="5"/>
        </w:numPr>
        <w:spacing w:after="0" w:line="240" w:lineRule="auto"/>
        <w:jc w:val="both"/>
      </w:pPr>
      <w:r>
        <w:t>S</w:t>
      </w:r>
      <w:r w:rsidRPr="00C7245E">
        <w:t>ystém</w:t>
      </w:r>
      <w:r>
        <w:t>y</w:t>
      </w:r>
      <w:r w:rsidRPr="00C7245E">
        <w:t xml:space="preserve"> pro řízení a dohled </w:t>
      </w:r>
      <w:r>
        <w:t>nad koncovými</w:t>
      </w:r>
      <w:r w:rsidRPr="00C7245E">
        <w:t xml:space="preserve"> stanic</w:t>
      </w:r>
      <w:r>
        <w:t>emi a telefony.</w:t>
      </w:r>
    </w:p>
    <w:p w:rsidR="00952CD8" w:rsidRPr="008972BC" w:rsidRDefault="00952CD8" w:rsidP="00952CD8">
      <w:pPr>
        <w:pStyle w:val="Odstavecseseznamem"/>
        <w:ind w:left="0"/>
        <w:jc w:val="both"/>
        <w:rPr>
          <w:b/>
        </w:rPr>
      </w:pPr>
    </w:p>
    <w:p w:rsidR="00952CD8" w:rsidRPr="008972BC" w:rsidRDefault="00952CD8" w:rsidP="00952CD8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>: V</w:t>
      </w:r>
      <w:r>
        <w:t xml:space="preserve">ypracování postupů, </w:t>
      </w:r>
      <w:r w:rsidRPr="008972BC">
        <w:t xml:space="preserve">standardů </w:t>
      </w:r>
      <w:r>
        <w:t xml:space="preserve">a politik </w:t>
      </w:r>
      <w:r w:rsidRPr="008972BC">
        <w:t xml:space="preserve">pro ochranu a řešení bezpečnosti uživatelů, zařízení, infrastruktury a služeb </w:t>
      </w:r>
      <w:r>
        <w:t xml:space="preserve">organizace; řádně nezdůvodněné pořízení </w:t>
      </w:r>
      <w:proofErr w:type="spellStart"/>
      <w:r>
        <w:t>NetFlow</w:t>
      </w:r>
      <w:proofErr w:type="spellEnd"/>
      <w:r>
        <w:t xml:space="preserve"> </w:t>
      </w:r>
      <w:proofErr w:type="spellStart"/>
      <w:r>
        <w:t>collectoru</w:t>
      </w:r>
      <w:proofErr w:type="spellEnd"/>
      <w:r>
        <w:t xml:space="preserve"> (k dispozici jako sdílená služba v TCK – FTAS).</w:t>
      </w:r>
    </w:p>
    <w:p w:rsidR="00952CD8" w:rsidRDefault="00952CD8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FD1700" w:rsidRDefault="00FD1700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FD1700" w:rsidRDefault="00FD1700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747265" w:rsidRPr="00747265" w:rsidRDefault="00747265" w:rsidP="0042263B">
      <w:pPr>
        <w:pStyle w:val="Odstavecseseznamem"/>
        <w:ind w:left="0"/>
        <w:rPr>
          <w:b/>
          <w:sz w:val="28"/>
          <w:u w:val="single"/>
        </w:rPr>
      </w:pPr>
      <w:r w:rsidRPr="00747265">
        <w:rPr>
          <w:b/>
          <w:sz w:val="28"/>
          <w:u w:val="single"/>
        </w:rPr>
        <w:lastRenderedPageBreak/>
        <w:t>Software</w:t>
      </w:r>
    </w:p>
    <w:p w:rsidR="00747265" w:rsidRDefault="00CF413A" w:rsidP="0042263B">
      <w:pPr>
        <w:pStyle w:val="Odstavecseseznamem"/>
        <w:ind w:left="0"/>
        <w:jc w:val="both"/>
      </w:pPr>
      <w:r>
        <w:t>Cílem projektových aktivit</w:t>
      </w:r>
      <w:r w:rsidR="00747265">
        <w:t xml:space="preserve"> je nákup popř. vývoj a implementace softwarových řešení, které navazují </w:t>
      </w:r>
      <w:r w:rsidR="006F7740">
        <w:br/>
      </w:r>
      <w:r w:rsidR="00747265">
        <w:t>na sdílené služby pro PO provozované krajským úřadem popř. dalšími organizacemi kraje</w:t>
      </w:r>
      <w:r w:rsidR="00D25D8C">
        <w:t>.</w:t>
      </w:r>
    </w:p>
    <w:p w:rsidR="00747265" w:rsidRDefault="00747265" w:rsidP="0042263B">
      <w:pPr>
        <w:pStyle w:val="Odstavecseseznamem"/>
        <w:ind w:left="0"/>
        <w:jc w:val="both"/>
        <w:rPr>
          <w:b/>
        </w:rPr>
      </w:pPr>
    </w:p>
    <w:p w:rsidR="00747265" w:rsidRDefault="00747265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Úpravy SW vybavení nutné pro integraci s identity managementem (IDM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SW řešení navazující na systém sdílené služby elektronické řídící kontroly (EŘK - </w:t>
      </w:r>
      <w:proofErr w:type="spellStart"/>
      <w:r>
        <w:t>Croseus</w:t>
      </w:r>
      <w:proofErr w:type="spellEnd"/>
      <w:r>
        <w:t>) – úpravy a výměny interních IS (např. ERP/účetnictví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SW řešení navazující na systém sdílené služby </w:t>
      </w:r>
      <w:proofErr w:type="spellStart"/>
      <w:r>
        <w:t>Facility</w:t>
      </w:r>
      <w:proofErr w:type="spellEnd"/>
      <w:r>
        <w:t xml:space="preserve"> Management (EMA+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centrálního nákupu (EZAK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SW řešení navazující na systém sdílené služby </w:t>
      </w:r>
      <w:proofErr w:type="spellStart"/>
      <w:r>
        <w:t>HelpDesku</w:t>
      </w:r>
      <w:proofErr w:type="spellEnd"/>
      <w:r>
        <w:t xml:space="preserve"> (ALVAO </w:t>
      </w:r>
      <w:proofErr w:type="spellStart"/>
      <w:r>
        <w:t>HelpDesk</w:t>
      </w:r>
      <w:proofErr w:type="spellEnd"/>
      <w:r>
        <w:t>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SW řešení navazující na systém sdílené služby Portálu PO (evidence smluv, kalendář, </w:t>
      </w:r>
      <w:proofErr w:type="spellStart"/>
      <w:r>
        <w:t>atd</w:t>
      </w:r>
      <w:proofErr w:type="spellEnd"/>
      <w:r>
        <w:t>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Řešení SW podpory a vybavení pro elektronické podepisování (v souladu s nařízením </w:t>
      </w:r>
      <w:proofErr w:type="spellStart"/>
      <w:r>
        <w:t>eIDAS</w:t>
      </w:r>
      <w:proofErr w:type="spellEnd"/>
      <w:r>
        <w:t>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Licence serverového OS, 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Klientské přístupové licence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erverové licence databázových systémů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erverové licence systémů elektronické pošty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Náklady na migraci stávajících systémů a dat do sd</w:t>
      </w:r>
      <w:r w:rsidR="006F7740">
        <w:t xml:space="preserve">ílených služeb popř. integrace </w:t>
      </w:r>
      <w:r>
        <w:t>vůči nim.</w:t>
      </w:r>
    </w:p>
    <w:p w:rsidR="00747265" w:rsidRPr="008972BC" w:rsidRDefault="00747265" w:rsidP="0042263B">
      <w:pPr>
        <w:pStyle w:val="Odstavecseseznamem"/>
        <w:ind w:left="0"/>
        <w:jc w:val="both"/>
      </w:pPr>
    </w:p>
    <w:p w:rsidR="002F1973" w:rsidRDefault="00747265" w:rsidP="006F7740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 xml:space="preserve">podpora a </w:t>
      </w:r>
      <w:proofErr w:type="spellStart"/>
      <w:r>
        <w:t>maintenance</w:t>
      </w:r>
      <w:proofErr w:type="spellEnd"/>
      <w:r>
        <w:t xml:space="preserve"> SW, pronájem SW (SA), </w:t>
      </w:r>
      <w:proofErr w:type="spellStart"/>
      <w:r>
        <w:t>cloudové</w:t>
      </w:r>
      <w:proofErr w:type="spellEnd"/>
      <w:r>
        <w:t xml:space="preserve"> licence, řádně nezdůvodněné pořízení licencí SW provozovaných jako sdílených služeb na </w:t>
      </w:r>
      <w:proofErr w:type="spellStart"/>
      <w:r>
        <w:t>KrÚ</w:t>
      </w:r>
      <w:proofErr w:type="spellEnd"/>
      <w:r>
        <w:t>.</w:t>
      </w:r>
    </w:p>
    <w:p w:rsidR="00747265" w:rsidRDefault="00747265" w:rsidP="0042263B">
      <w:pPr>
        <w:pStyle w:val="Odstavecseseznamem"/>
        <w:ind w:left="0"/>
      </w:pPr>
    </w:p>
    <w:p w:rsidR="00747265" w:rsidRDefault="00747265" w:rsidP="0042263B">
      <w:pPr>
        <w:pStyle w:val="Odstavecseseznamem"/>
        <w:ind w:left="0"/>
      </w:pPr>
    </w:p>
    <w:p w:rsidR="00480ADB" w:rsidRDefault="00747265" w:rsidP="00480ADB">
      <w:pPr>
        <w:pStyle w:val="Odstavecseseznamem"/>
        <w:ind w:left="0"/>
        <w:rPr>
          <w:b/>
          <w:sz w:val="28"/>
          <w:u w:val="single"/>
        </w:rPr>
      </w:pPr>
      <w:proofErr w:type="spellStart"/>
      <w:r w:rsidRPr="00747265">
        <w:rPr>
          <w:b/>
          <w:sz w:val="28"/>
          <w:u w:val="single"/>
        </w:rPr>
        <w:t>Virtualizace</w:t>
      </w:r>
      <w:proofErr w:type="spellEnd"/>
    </w:p>
    <w:p w:rsidR="00747265" w:rsidRPr="00480ADB" w:rsidRDefault="00480ADB" w:rsidP="006F7740">
      <w:pPr>
        <w:pStyle w:val="Odstavecseseznamem"/>
        <w:ind w:left="0"/>
        <w:jc w:val="both"/>
        <w:rPr>
          <w:b/>
          <w:sz w:val="28"/>
          <w:u w:val="single"/>
        </w:rPr>
      </w:pPr>
      <w:r>
        <w:t>Cílem jsou pr</w:t>
      </w:r>
      <w:r w:rsidR="00202537" w:rsidRPr="00591952">
        <w:t>ojekty zaměřené na p</w:t>
      </w:r>
      <w:r w:rsidR="00747265" w:rsidRPr="00591952">
        <w:t>odpor</w:t>
      </w:r>
      <w:r w:rsidR="00202537" w:rsidRPr="00591952">
        <w:t>u</w:t>
      </w:r>
      <w:r w:rsidR="00747265">
        <w:t xml:space="preserve"> serverové i klientské </w:t>
      </w:r>
      <w:proofErr w:type="spellStart"/>
      <w:r w:rsidR="00747265">
        <w:t>virtualizace</w:t>
      </w:r>
      <w:proofErr w:type="spellEnd"/>
      <w:r w:rsidR="00747265">
        <w:t xml:space="preserve"> a technik </w:t>
      </w:r>
      <w:proofErr w:type="spellStart"/>
      <w:r w:rsidR="00747265">
        <w:t>virtualizace</w:t>
      </w:r>
      <w:proofErr w:type="spellEnd"/>
      <w:r w:rsidR="00747265">
        <w:t xml:space="preserve"> úložišť.</w:t>
      </w:r>
    </w:p>
    <w:p w:rsidR="00747265" w:rsidRDefault="00747265" w:rsidP="0042263B">
      <w:pPr>
        <w:pStyle w:val="Odstavecseseznamem"/>
        <w:ind w:left="0"/>
        <w:jc w:val="both"/>
      </w:pPr>
    </w:p>
    <w:p w:rsidR="00747265" w:rsidRPr="002B4ABA" w:rsidRDefault="00747265" w:rsidP="0042263B">
      <w:pPr>
        <w:pStyle w:val="Odstavecseseznamem"/>
        <w:ind w:left="0"/>
        <w:jc w:val="both"/>
        <w:rPr>
          <w:b/>
          <w:i/>
        </w:rPr>
      </w:pPr>
      <w:r w:rsidRPr="002B4ABA">
        <w:rPr>
          <w:b/>
          <w:i/>
        </w:rPr>
        <w:t xml:space="preserve">S ohledem na </w:t>
      </w:r>
      <w:r>
        <w:rPr>
          <w:b/>
          <w:i/>
        </w:rPr>
        <w:t xml:space="preserve">sdílenou </w:t>
      </w:r>
      <w:r w:rsidRPr="002B4ABA">
        <w:rPr>
          <w:b/>
          <w:i/>
        </w:rPr>
        <w:t xml:space="preserve">službu </w:t>
      </w:r>
      <w:proofErr w:type="spellStart"/>
      <w:r w:rsidRPr="002B4ABA">
        <w:rPr>
          <w:b/>
          <w:i/>
        </w:rPr>
        <w:t>hostingu</w:t>
      </w:r>
      <w:proofErr w:type="spellEnd"/>
      <w:r w:rsidRPr="002B4ABA">
        <w:rPr>
          <w:b/>
          <w:i/>
        </w:rPr>
        <w:t xml:space="preserve"> virtuálních serverů musí být součástí žádosti o serverovou </w:t>
      </w:r>
      <w:proofErr w:type="spellStart"/>
      <w:r w:rsidRPr="002B4ABA">
        <w:rPr>
          <w:b/>
          <w:i/>
        </w:rPr>
        <w:t>virtualizaci</w:t>
      </w:r>
      <w:proofErr w:type="spellEnd"/>
      <w:r w:rsidRPr="002B4ABA">
        <w:rPr>
          <w:b/>
          <w:i/>
        </w:rPr>
        <w:t xml:space="preserve"> zdůvodnění nemožnosti využití </w:t>
      </w:r>
      <w:proofErr w:type="spellStart"/>
      <w:r w:rsidRPr="002B4ABA">
        <w:rPr>
          <w:b/>
          <w:i/>
        </w:rPr>
        <w:t>hostingu</w:t>
      </w:r>
      <w:proofErr w:type="spellEnd"/>
      <w:r w:rsidRPr="002B4ABA">
        <w:rPr>
          <w:b/>
          <w:i/>
        </w:rPr>
        <w:t xml:space="preserve"> serverů v TCK </w:t>
      </w:r>
      <w:proofErr w:type="spellStart"/>
      <w:r w:rsidRPr="002B4ABA">
        <w:rPr>
          <w:b/>
          <w:i/>
        </w:rPr>
        <w:t>KrÚ</w:t>
      </w:r>
      <w:proofErr w:type="spellEnd"/>
      <w:r w:rsidRPr="002B4ABA">
        <w:rPr>
          <w:b/>
          <w:i/>
        </w:rPr>
        <w:t>.</w:t>
      </w:r>
    </w:p>
    <w:p w:rsidR="00747265" w:rsidRPr="008972BC" w:rsidRDefault="00747265" w:rsidP="0042263B">
      <w:pPr>
        <w:pStyle w:val="Odstavecseseznamem"/>
        <w:jc w:val="both"/>
      </w:pPr>
    </w:p>
    <w:p w:rsidR="00747265" w:rsidRPr="008972BC" w:rsidRDefault="00747265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  <w:r>
        <w:t xml:space="preserve">SW licence </w:t>
      </w:r>
      <w:proofErr w:type="spellStart"/>
      <w:r>
        <w:t>virtualizace</w:t>
      </w:r>
      <w:proofErr w:type="spellEnd"/>
      <w:r>
        <w:t xml:space="preserve">, HW nezbytný pro běh </w:t>
      </w:r>
      <w:proofErr w:type="spellStart"/>
      <w:r>
        <w:t>virtualizačních</w:t>
      </w:r>
      <w:proofErr w:type="spellEnd"/>
      <w:r>
        <w:t xml:space="preserve"> řešení. </w:t>
      </w:r>
    </w:p>
    <w:p w:rsidR="00747265" w:rsidRPr="008972BC" w:rsidRDefault="00747265" w:rsidP="0042263B">
      <w:pPr>
        <w:pStyle w:val="Odstavecseseznamem"/>
        <w:ind w:left="0"/>
        <w:jc w:val="both"/>
        <w:rPr>
          <w:b/>
        </w:rPr>
      </w:pPr>
    </w:p>
    <w:p w:rsidR="00747265" w:rsidRPr="008972BC" w:rsidRDefault="00747265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>počítačové stanice a terminály, servery nesouvisející s </w:t>
      </w:r>
      <w:proofErr w:type="spellStart"/>
      <w:r>
        <w:t>virtualizací</w:t>
      </w:r>
      <w:proofErr w:type="spellEnd"/>
      <w:r>
        <w:t xml:space="preserve">, realizace poskytnutí formou služby (VDI as a </w:t>
      </w:r>
      <w:proofErr w:type="spellStart"/>
      <w:r>
        <w:t>service</w:t>
      </w:r>
      <w:proofErr w:type="spellEnd"/>
      <w:r>
        <w:t xml:space="preserve">) kromě služeb přímo souvisejících s dodávkou </w:t>
      </w:r>
      <w:r w:rsidR="006F7740">
        <w:br/>
      </w:r>
      <w:r>
        <w:t xml:space="preserve">a implementací HW a SW. </w:t>
      </w:r>
    </w:p>
    <w:p w:rsidR="00747265" w:rsidRPr="0042263B" w:rsidRDefault="00747265" w:rsidP="0042263B">
      <w:pPr>
        <w:pStyle w:val="Odstavecseseznamem"/>
        <w:ind w:left="0"/>
        <w:rPr>
          <w:b/>
          <w:u w:val="single"/>
        </w:rPr>
      </w:pPr>
    </w:p>
    <w:p w:rsidR="00C154A2" w:rsidRPr="007C58CB" w:rsidRDefault="00C154A2" w:rsidP="0042263B">
      <w:pPr>
        <w:pStyle w:val="Odstavecseseznamem"/>
        <w:ind w:left="0"/>
        <w:rPr>
          <w:b/>
          <w:u w:val="single"/>
        </w:rPr>
      </w:pPr>
    </w:p>
    <w:p w:rsidR="00C154A2" w:rsidRDefault="00C154A2" w:rsidP="0042263B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t>Specifické IT</w:t>
      </w:r>
      <w:r w:rsidR="00D25D8C">
        <w:rPr>
          <w:b/>
          <w:sz w:val="28"/>
          <w:u w:val="single"/>
        </w:rPr>
        <w:t>/technické</w:t>
      </w:r>
      <w:r>
        <w:rPr>
          <w:b/>
          <w:sz w:val="28"/>
          <w:u w:val="single"/>
        </w:rPr>
        <w:t xml:space="preserve"> vybavení organizace </w:t>
      </w:r>
    </w:p>
    <w:p w:rsidR="00C154A2" w:rsidRDefault="00D25D8C" w:rsidP="0042263B">
      <w:pPr>
        <w:pStyle w:val="Odstavecseseznamem"/>
        <w:ind w:left="0"/>
        <w:jc w:val="both"/>
      </w:pPr>
      <w:r>
        <w:t xml:space="preserve">V rámci výzvy lze žádat o pořízení vybavení, které nespadá do žádné z výše uvedených oblastí, </w:t>
      </w:r>
      <w:r w:rsidR="006F7740">
        <w:br/>
      </w:r>
      <w:r>
        <w:t xml:space="preserve">a to zejména proto, že je velmi </w:t>
      </w:r>
      <w:r w:rsidRPr="00591952">
        <w:rPr>
          <w:u w:val="single"/>
        </w:rPr>
        <w:t>specifické pro provoz příspěvkové organizace</w:t>
      </w:r>
      <w:r>
        <w:t xml:space="preserve"> a jde o jednorázové, nahodilé pořízení takového vybavení. Součástí žádosti musí být </w:t>
      </w:r>
      <w:r w:rsidR="00C154A2" w:rsidRPr="00D75B71">
        <w:rPr>
          <w:u w:val="single"/>
        </w:rPr>
        <w:t>řádně popsané a zdůvodněné</w:t>
      </w:r>
      <w:r w:rsidR="00C154A2">
        <w:t xml:space="preserve"> HW </w:t>
      </w:r>
      <w:r w:rsidR="006F7740">
        <w:br/>
      </w:r>
      <w:r w:rsidR="00C154A2">
        <w:t>a SW vybavení</w:t>
      </w:r>
      <w:r>
        <w:t>, včetně zdůvodnění nutnosti jeho pořízení</w:t>
      </w:r>
      <w:r w:rsidR="00C154A2">
        <w:t>.</w:t>
      </w:r>
    </w:p>
    <w:p w:rsidR="00D25D8C" w:rsidRDefault="00D25D8C" w:rsidP="0042263B">
      <w:pPr>
        <w:pStyle w:val="Odstavecseseznamem"/>
        <w:ind w:left="0"/>
        <w:jc w:val="both"/>
      </w:pPr>
    </w:p>
    <w:p w:rsidR="00C154A2" w:rsidRDefault="00C154A2" w:rsidP="00591952">
      <w:pPr>
        <w:pStyle w:val="Odstavecseseznamem"/>
        <w:numPr>
          <w:ilvl w:val="0"/>
          <w:numId w:val="10"/>
        </w:numPr>
        <w:jc w:val="both"/>
      </w:pPr>
      <w:r>
        <w:t xml:space="preserve">Příklady: </w:t>
      </w:r>
      <w:proofErr w:type="spellStart"/>
      <w:r>
        <w:t>plotery</w:t>
      </w:r>
      <w:proofErr w:type="spellEnd"/>
      <w:r>
        <w:t xml:space="preserve">, </w:t>
      </w:r>
      <w:r w:rsidR="006C1223">
        <w:t xml:space="preserve">3D skenery, </w:t>
      </w:r>
      <w:r>
        <w:t xml:space="preserve">3D tiskárny, čidla </w:t>
      </w:r>
      <w:proofErr w:type="spellStart"/>
      <w:r>
        <w:t>IoT</w:t>
      </w:r>
      <w:proofErr w:type="spellEnd"/>
      <w:r>
        <w:t>, technologie energetických úspor, specifický výukový SW, projekční technika</w:t>
      </w:r>
      <w:r w:rsidR="00F201C1">
        <w:t>, technické vybavení pro zajištění přechodu na DVBT2,</w:t>
      </w:r>
      <w:r w:rsidR="006C1223">
        <w:t xml:space="preserve"> </w:t>
      </w:r>
      <w:r w:rsidR="001273EA">
        <w:t xml:space="preserve">nástroje pro zavedení řízené a strukturované zdravotní dokumentace, </w:t>
      </w:r>
      <w:r w:rsidR="00F201C1">
        <w:t>atd</w:t>
      </w:r>
      <w:r>
        <w:t>.</w:t>
      </w:r>
    </w:p>
    <w:p w:rsidR="00C154A2" w:rsidRDefault="00C154A2" w:rsidP="0042263B">
      <w:pPr>
        <w:pStyle w:val="Odstavecseseznamem"/>
        <w:ind w:left="0"/>
        <w:jc w:val="both"/>
        <w:rPr>
          <w:b/>
        </w:rPr>
      </w:pPr>
    </w:p>
    <w:p w:rsidR="00C154A2" w:rsidRDefault="00C154A2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 xml:space="preserve">podpora a </w:t>
      </w:r>
      <w:proofErr w:type="spellStart"/>
      <w:r>
        <w:t>maintenance</w:t>
      </w:r>
      <w:proofErr w:type="spellEnd"/>
      <w:r>
        <w:t xml:space="preserve"> SW, pronájem SW (SA), </w:t>
      </w:r>
      <w:proofErr w:type="spellStart"/>
      <w:r>
        <w:t>cloudové</w:t>
      </w:r>
      <w:proofErr w:type="spellEnd"/>
      <w:r>
        <w:t xml:space="preserve"> licence, řádně nezdůvodněné pořízení licencí SW provozovaných jako sdílené služby na </w:t>
      </w:r>
      <w:proofErr w:type="spellStart"/>
      <w:r>
        <w:t>KrÚ</w:t>
      </w:r>
      <w:proofErr w:type="spellEnd"/>
      <w:r>
        <w:t>.</w:t>
      </w:r>
    </w:p>
    <w:p w:rsidR="00C154A2" w:rsidRDefault="00C154A2" w:rsidP="0042263B">
      <w:pPr>
        <w:pStyle w:val="Odstavecseseznamem"/>
        <w:ind w:left="0"/>
        <w:rPr>
          <w:b/>
          <w:sz w:val="28"/>
          <w:u w:val="single"/>
        </w:rPr>
      </w:pPr>
    </w:p>
    <w:p w:rsidR="006C1223" w:rsidRDefault="006C1223" w:rsidP="006C1223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IT vzdělávání</w:t>
      </w:r>
    </w:p>
    <w:p w:rsidR="006C1223" w:rsidRDefault="006C1223" w:rsidP="006C1223">
      <w:pPr>
        <w:jc w:val="both"/>
      </w:pPr>
      <w:r>
        <w:t>Obecné IT vzdělávací programy, zejména podporující informatické myšlení (např. výukové moduly pro žáky, učitele, klienty), odborné vzdělávání zaměstnanců (IT školení, školení IT pracovníků).</w:t>
      </w:r>
    </w:p>
    <w:p w:rsidR="006C1223" w:rsidRDefault="006C1223" w:rsidP="006C1223">
      <w:pPr>
        <w:jc w:val="both"/>
      </w:pPr>
      <w:r>
        <w:t xml:space="preserve">Aktivity typu </w:t>
      </w:r>
      <w:proofErr w:type="spellStart"/>
      <w:r>
        <w:t>hackathon</w:t>
      </w:r>
      <w:proofErr w:type="spellEnd"/>
      <w:r>
        <w:t xml:space="preserve"> a soutěže se zaměřením na IT tématiku včetně podpory aktivit žáků/studentů v oblasti IT vzdělávání.</w:t>
      </w:r>
    </w:p>
    <w:p w:rsidR="006C1223" w:rsidRDefault="006C1223" w:rsidP="006C1223">
      <w:pPr>
        <w:pStyle w:val="Odstavecseseznamem"/>
        <w:ind w:left="0"/>
        <w:jc w:val="both"/>
      </w:pPr>
      <w:r>
        <w:t>Vzdělávání veřejnosti v oblasti využívání elektronických služeb veřejné správy</w:t>
      </w:r>
    </w:p>
    <w:p w:rsidR="006C1223" w:rsidRDefault="006C1223" w:rsidP="006C1223">
      <w:pPr>
        <w:pStyle w:val="Odstavecseseznamem"/>
        <w:ind w:left="0"/>
        <w:jc w:val="both"/>
      </w:pPr>
    </w:p>
    <w:p w:rsidR="006C1223" w:rsidRPr="008972BC" w:rsidRDefault="006C1223" w:rsidP="006C1223">
      <w:pPr>
        <w:pStyle w:val="Odstavecseseznamem"/>
        <w:jc w:val="both"/>
      </w:pPr>
    </w:p>
    <w:p w:rsidR="006C1223" w:rsidRDefault="006C1223" w:rsidP="006C1223">
      <w:pPr>
        <w:jc w:val="both"/>
      </w:pPr>
      <w:r w:rsidRPr="006C1223">
        <w:rPr>
          <w:b/>
        </w:rPr>
        <w:t>Způsobilé výdaje</w:t>
      </w:r>
      <w:r w:rsidRPr="008972BC">
        <w:t xml:space="preserve">: </w:t>
      </w:r>
    </w:p>
    <w:p w:rsidR="006C1223" w:rsidRDefault="006C1223" w:rsidP="006C1223">
      <w:pPr>
        <w:pStyle w:val="Odstavecseseznamem"/>
        <w:numPr>
          <w:ilvl w:val="0"/>
          <w:numId w:val="15"/>
        </w:numPr>
        <w:jc w:val="both"/>
      </w:pPr>
      <w:r>
        <w:t xml:space="preserve">programové vybavení, odměny za užití duševního vlastnictví, odměny za užití počítačových programů (nákup licencí výukového (ne vyučovaného) SW), </w:t>
      </w:r>
    </w:p>
    <w:p w:rsidR="006C1223" w:rsidRDefault="006C1223" w:rsidP="006C1223">
      <w:pPr>
        <w:pStyle w:val="Odstavecseseznamem"/>
        <w:numPr>
          <w:ilvl w:val="0"/>
          <w:numId w:val="15"/>
        </w:numPr>
        <w:jc w:val="both"/>
      </w:pPr>
      <w:r>
        <w:t>nákup materiálu, nákup služeb (školení) a ostatní osobní výdaje (odměny sjednané na základě dohody o provedení práce nebo dohody o pracovní činnosti  školitelé, tvůrci tištěných i elektronických propagačních a výukových materiálů - např. e-</w:t>
      </w:r>
      <w:proofErr w:type="spellStart"/>
      <w:r>
        <w:t>learningových</w:t>
      </w:r>
      <w:proofErr w:type="spellEnd"/>
      <w:r>
        <w:t xml:space="preserve"> modulů) vč. povinného pojistného placeného zaměstnavatelem, </w:t>
      </w:r>
    </w:p>
    <w:p w:rsidR="006C1223" w:rsidRDefault="006C1223" w:rsidP="006C1223">
      <w:pPr>
        <w:pStyle w:val="Odstavecseseznamem"/>
        <w:numPr>
          <w:ilvl w:val="0"/>
          <w:numId w:val="15"/>
        </w:numPr>
        <w:jc w:val="both"/>
      </w:pPr>
      <w:r>
        <w:t>drobný dlouhodobý hmotný majetek (pouze pro účely vzdělávacích kurzů – jako je CD/DVD, fotoaparát, webová kamera, tablet, výukové stavebnice a pomůcky.),</w:t>
      </w:r>
    </w:p>
    <w:p w:rsidR="006C1223" w:rsidRPr="008972BC" w:rsidRDefault="006C1223" w:rsidP="006C1223">
      <w:pPr>
        <w:pStyle w:val="Odstavecseseznamem"/>
        <w:numPr>
          <w:ilvl w:val="0"/>
          <w:numId w:val="15"/>
        </w:numPr>
        <w:jc w:val="both"/>
      </w:pPr>
      <w:r>
        <w:t xml:space="preserve">mzdové náklady, platy a ostatní osobní výdaje vč. povinného pojistného placeného zaměstnavatelem. </w:t>
      </w:r>
    </w:p>
    <w:p w:rsidR="006C1223" w:rsidRPr="008972BC" w:rsidRDefault="006C1223" w:rsidP="006C1223">
      <w:pPr>
        <w:pStyle w:val="Odstavecseseznamem"/>
        <w:ind w:left="0"/>
        <w:jc w:val="both"/>
        <w:rPr>
          <w:b/>
        </w:rPr>
      </w:pPr>
    </w:p>
    <w:p w:rsidR="006C1223" w:rsidRPr="008972BC" w:rsidRDefault="006C1223" w:rsidP="006C1223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proofErr w:type="spellStart"/>
      <w:r>
        <w:t>eLearningový</w:t>
      </w:r>
      <w:proofErr w:type="spellEnd"/>
      <w:r>
        <w:t xml:space="preserve"> (LMS) systém – důvodem je možné využití sdílené krajské služby viz </w:t>
      </w:r>
      <w:hyperlink r:id="rId10" w:history="1">
        <w:r w:rsidRPr="0097363F">
          <w:rPr>
            <w:rStyle w:val="Hypertextovodkaz"/>
          </w:rPr>
          <w:t>https://portalpo.kr-vysocina.cz/sds_public_view.php?ID=34&amp;detail=zobraz&amp;list=1</w:t>
        </w:r>
      </w:hyperlink>
      <w:r>
        <w:t xml:space="preserve"> . </w:t>
      </w:r>
    </w:p>
    <w:p w:rsidR="006C1223" w:rsidRPr="00747265" w:rsidRDefault="006C1223" w:rsidP="0042263B">
      <w:pPr>
        <w:pStyle w:val="Odstavecseseznamem"/>
        <w:ind w:left="0"/>
        <w:rPr>
          <w:b/>
          <w:sz w:val="28"/>
          <w:u w:val="single"/>
        </w:rPr>
      </w:pPr>
    </w:p>
    <w:sectPr w:rsidR="006C1223" w:rsidRPr="00747265" w:rsidSect="00E55619">
      <w:headerReference w:type="default" r:id="rId11"/>
      <w:footerReference w:type="default" r:id="rId12"/>
      <w:pgSz w:w="11906" w:h="16838"/>
      <w:pgMar w:top="1417" w:right="1417" w:bottom="141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2ED5" w:rsidRDefault="00312ED5" w:rsidP="00853F26">
      <w:pPr>
        <w:spacing w:after="0" w:line="240" w:lineRule="auto"/>
      </w:pPr>
      <w:r>
        <w:separator/>
      </w:r>
    </w:p>
  </w:endnote>
  <w:endnote w:type="continuationSeparator" w:id="0">
    <w:p w:rsidR="00312ED5" w:rsidRDefault="00312ED5" w:rsidP="00853F26">
      <w:pPr>
        <w:spacing w:after="0" w:line="240" w:lineRule="auto"/>
      </w:pPr>
      <w:r>
        <w:continuationSeparator/>
      </w:r>
    </w:p>
  </w:endnote>
  <w:endnote w:type="continuationNotice" w:id="1">
    <w:p w:rsidR="00312ED5" w:rsidRDefault="00312E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8095349"/>
      <w:docPartObj>
        <w:docPartGallery w:val="Page Numbers (Bottom of Page)"/>
        <w:docPartUnique/>
      </w:docPartObj>
    </w:sdtPr>
    <w:sdtEndPr/>
    <w:sdtContent>
      <w:p w:rsidR="006F7740" w:rsidRDefault="006F7740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A50EA">
          <w:rPr>
            <w:noProof/>
          </w:rPr>
          <w:t>5</w:t>
        </w:r>
        <w:r>
          <w:fldChar w:fldCharType="end"/>
        </w:r>
      </w:p>
    </w:sdtContent>
  </w:sdt>
  <w:p w:rsidR="006F7740" w:rsidRDefault="006F774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2ED5" w:rsidRDefault="00312ED5" w:rsidP="00853F26">
      <w:pPr>
        <w:spacing w:after="0" w:line="240" w:lineRule="auto"/>
      </w:pPr>
      <w:r>
        <w:separator/>
      </w:r>
    </w:p>
  </w:footnote>
  <w:footnote w:type="continuationSeparator" w:id="0">
    <w:p w:rsidR="00312ED5" w:rsidRDefault="00312ED5" w:rsidP="00853F26">
      <w:pPr>
        <w:spacing w:after="0" w:line="240" w:lineRule="auto"/>
      </w:pPr>
      <w:r>
        <w:continuationSeparator/>
      </w:r>
    </w:p>
  </w:footnote>
  <w:footnote w:type="continuationNotice" w:id="1">
    <w:p w:rsidR="00312ED5" w:rsidRDefault="00312ED5">
      <w:pPr>
        <w:spacing w:after="0" w:line="240" w:lineRule="auto"/>
      </w:pPr>
    </w:p>
  </w:footnote>
  <w:footnote w:id="2">
    <w:p w:rsidR="005F0D46" w:rsidRPr="005F0D46" w:rsidRDefault="005F0D46">
      <w:pPr>
        <w:pStyle w:val="Textpoznpodarou"/>
        <w:rPr>
          <w:i/>
          <w:sz w:val="16"/>
          <w:szCs w:val="16"/>
        </w:rPr>
      </w:pPr>
      <w:r>
        <w:rPr>
          <w:rStyle w:val="Znakapoznpodarou"/>
        </w:rPr>
        <w:footnoteRef/>
      </w:r>
      <w:r>
        <w:t xml:space="preserve"> </w:t>
      </w:r>
      <w:r w:rsidRPr="005F0D46">
        <w:rPr>
          <w:i/>
          <w:sz w:val="16"/>
          <w:szCs w:val="16"/>
        </w:rPr>
        <w:t xml:space="preserve">Pasivním zapojením se rozumí poskytování služeb sítě </w:t>
      </w:r>
      <w:proofErr w:type="spellStart"/>
      <w:r w:rsidRPr="005F0D46">
        <w:rPr>
          <w:i/>
          <w:sz w:val="16"/>
          <w:szCs w:val="16"/>
        </w:rPr>
        <w:t>eduroam</w:t>
      </w:r>
      <w:proofErr w:type="spellEnd"/>
      <w:r w:rsidRPr="005F0D46">
        <w:rPr>
          <w:i/>
          <w:sz w:val="16"/>
          <w:szCs w:val="16"/>
        </w:rPr>
        <w:t xml:space="preserve"> na úrovni poskytovatele zdrojů – viz</w:t>
      </w:r>
      <w:r w:rsidR="003C30C5">
        <w:rPr>
          <w:i/>
          <w:sz w:val="16"/>
          <w:szCs w:val="16"/>
        </w:rPr>
        <w:t> </w:t>
      </w:r>
      <w:hyperlink r:id="rId1" w:history="1">
        <w:r w:rsidRPr="005F0D46">
          <w:rPr>
            <w:rStyle w:val="Hypertextovodkaz"/>
            <w:i/>
            <w:sz w:val="16"/>
            <w:szCs w:val="16"/>
          </w:rPr>
          <w:t>http://www.eduroam.cz/_media/cs/cz_roam_policy_v2.0.pdf</w:t>
        </w:r>
      </w:hyperlink>
    </w:p>
    <w:p w:rsidR="005F0D46" w:rsidRDefault="005F0D46">
      <w:pPr>
        <w:pStyle w:val="Textpoznpodarou"/>
      </w:pP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1700" w:rsidRDefault="00FD1700">
    <w:pPr>
      <w:pStyle w:val="Zhlav"/>
    </w:pPr>
    <w:r>
      <w:rPr>
        <w:rFonts w:ascii="Arial" w:hAnsi="Arial" w:cs="Arial"/>
        <w:b/>
        <w:bCs/>
        <w:noProof/>
        <w:lang w:eastAsia="cs-CZ"/>
      </w:rPr>
      <w:drawing>
        <wp:anchor distT="0" distB="0" distL="114300" distR="114300" simplePos="0" relativeHeight="251659264" behindDoc="0" locked="1" layoutInCell="1" allowOverlap="1" wp14:anchorId="2CEE2D20" wp14:editId="4845F82B">
          <wp:simplePos x="0" y="0"/>
          <wp:positionH relativeFrom="margin">
            <wp:posOffset>2242820</wp:posOffset>
          </wp:positionH>
          <wp:positionV relativeFrom="topMargin">
            <wp:align>bottom</wp:align>
          </wp:positionV>
          <wp:extent cx="1636395" cy="615950"/>
          <wp:effectExtent l="0" t="0" r="1905" b="0"/>
          <wp:wrapNone/>
          <wp:docPr id="2" name="obrázek 2" descr="newlogocz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newlogocz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6395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b/>
        <w:sz w:val="28"/>
        <w:szCs w:val="24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2"/>
        <w:szCs w:val="22"/>
      </w:rPr>
    </w:lvl>
  </w:abstractNum>
  <w:abstractNum w:abstractNumId="2" w15:restartNumberingAfterBreak="0">
    <w:nsid w:val="175C503A"/>
    <w:multiLevelType w:val="hybridMultilevel"/>
    <w:tmpl w:val="0ACEF7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40C4A"/>
    <w:multiLevelType w:val="hybridMultilevel"/>
    <w:tmpl w:val="9314E07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B7330"/>
    <w:multiLevelType w:val="hybridMultilevel"/>
    <w:tmpl w:val="E9CE0B1A"/>
    <w:lvl w:ilvl="0" w:tplc="99248ABC">
      <w:start w:val="1"/>
      <w:numFmt w:val="lowerLetter"/>
      <w:lvlText w:val="%1)"/>
      <w:lvlJc w:val="left"/>
      <w:pPr>
        <w:ind w:left="1068" w:hanging="708"/>
      </w:pPr>
      <w:rPr>
        <w:rFonts w:hint="default"/>
      </w:rPr>
    </w:lvl>
    <w:lvl w:ilvl="1" w:tplc="2454F5EA">
      <w:start w:val="2"/>
      <w:numFmt w:val="bullet"/>
      <w:lvlText w:val="–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8737F8"/>
    <w:multiLevelType w:val="hybridMultilevel"/>
    <w:tmpl w:val="AD6238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06959"/>
    <w:multiLevelType w:val="hybridMultilevel"/>
    <w:tmpl w:val="93824B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063950"/>
    <w:multiLevelType w:val="hybridMultilevel"/>
    <w:tmpl w:val="D464B856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1144C64"/>
    <w:multiLevelType w:val="hybridMultilevel"/>
    <w:tmpl w:val="8E56DE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57238D"/>
    <w:multiLevelType w:val="hybridMultilevel"/>
    <w:tmpl w:val="E8B2AAE0"/>
    <w:lvl w:ilvl="0" w:tplc="E50817D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86148D"/>
    <w:multiLevelType w:val="hybridMultilevel"/>
    <w:tmpl w:val="462C7E4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F83E04"/>
    <w:multiLevelType w:val="hybridMultilevel"/>
    <w:tmpl w:val="D8DAB2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B02CC8"/>
    <w:multiLevelType w:val="hybridMultilevel"/>
    <w:tmpl w:val="67F8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355B25"/>
    <w:multiLevelType w:val="hybridMultilevel"/>
    <w:tmpl w:val="CFBCD7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17C7B"/>
    <w:multiLevelType w:val="hybridMultilevel"/>
    <w:tmpl w:val="B6182C02"/>
    <w:lvl w:ilvl="0" w:tplc="C16AA988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7"/>
  </w:num>
  <w:num w:numId="4">
    <w:abstractNumId w:val="5"/>
  </w:num>
  <w:num w:numId="5">
    <w:abstractNumId w:val="8"/>
  </w:num>
  <w:num w:numId="6">
    <w:abstractNumId w:val="0"/>
  </w:num>
  <w:num w:numId="7">
    <w:abstractNumId w:val="11"/>
  </w:num>
  <w:num w:numId="8">
    <w:abstractNumId w:val="1"/>
  </w:num>
  <w:num w:numId="9">
    <w:abstractNumId w:val="2"/>
  </w:num>
  <w:num w:numId="10">
    <w:abstractNumId w:val="9"/>
  </w:num>
  <w:num w:numId="11">
    <w:abstractNumId w:val="6"/>
  </w:num>
  <w:num w:numId="12">
    <w:abstractNumId w:val="12"/>
  </w:num>
  <w:num w:numId="13">
    <w:abstractNumId w:val="14"/>
  </w:num>
  <w:num w:numId="14">
    <w:abstractNumId w:val="10"/>
  </w:num>
  <w:num w:numId="15">
    <w:abstractNumId w:val="1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jawNDA0MjYytDBQ0lEKTi0uzszPAykwrAUAfvV0lSwAAAA="/>
  </w:docVars>
  <w:rsids>
    <w:rsidRoot w:val="00054469"/>
    <w:rsid w:val="00014D81"/>
    <w:rsid w:val="000441D5"/>
    <w:rsid w:val="00047C0B"/>
    <w:rsid w:val="00052C81"/>
    <w:rsid w:val="00054469"/>
    <w:rsid w:val="000761FE"/>
    <w:rsid w:val="000921C7"/>
    <w:rsid w:val="000D5BAB"/>
    <w:rsid w:val="001176E4"/>
    <w:rsid w:val="00121E5C"/>
    <w:rsid w:val="00125C4E"/>
    <w:rsid w:val="001273EA"/>
    <w:rsid w:val="001323B9"/>
    <w:rsid w:val="00136754"/>
    <w:rsid w:val="001370EE"/>
    <w:rsid w:val="001406A2"/>
    <w:rsid w:val="001527B9"/>
    <w:rsid w:val="00157F03"/>
    <w:rsid w:val="00181BE8"/>
    <w:rsid w:val="00181E39"/>
    <w:rsid w:val="001E3D3B"/>
    <w:rsid w:val="001F4A02"/>
    <w:rsid w:val="001F6D0C"/>
    <w:rsid w:val="00202537"/>
    <w:rsid w:val="002270CF"/>
    <w:rsid w:val="00255F7D"/>
    <w:rsid w:val="00270023"/>
    <w:rsid w:val="00270EBA"/>
    <w:rsid w:val="0028237E"/>
    <w:rsid w:val="00286C4C"/>
    <w:rsid w:val="002A50EA"/>
    <w:rsid w:val="002E6511"/>
    <w:rsid w:val="002E7D23"/>
    <w:rsid w:val="002F1973"/>
    <w:rsid w:val="003050D8"/>
    <w:rsid w:val="00312ED5"/>
    <w:rsid w:val="003277FD"/>
    <w:rsid w:val="00366A05"/>
    <w:rsid w:val="00385521"/>
    <w:rsid w:val="003A36AC"/>
    <w:rsid w:val="003A395A"/>
    <w:rsid w:val="003A3B62"/>
    <w:rsid w:val="003B6767"/>
    <w:rsid w:val="003C30C5"/>
    <w:rsid w:val="003D2C36"/>
    <w:rsid w:val="003F363D"/>
    <w:rsid w:val="003F63E4"/>
    <w:rsid w:val="004062B8"/>
    <w:rsid w:val="00421AD7"/>
    <w:rsid w:val="0042263B"/>
    <w:rsid w:val="00432823"/>
    <w:rsid w:val="00450DB7"/>
    <w:rsid w:val="004511A5"/>
    <w:rsid w:val="00451DC6"/>
    <w:rsid w:val="00480ADB"/>
    <w:rsid w:val="004A3E16"/>
    <w:rsid w:val="004C02F1"/>
    <w:rsid w:val="004D6A48"/>
    <w:rsid w:val="00523FAE"/>
    <w:rsid w:val="00536866"/>
    <w:rsid w:val="00540829"/>
    <w:rsid w:val="00542AB4"/>
    <w:rsid w:val="00562856"/>
    <w:rsid w:val="00591952"/>
    <w:rsid w:val="005942DB"/>
    <w:rsid w:val="005979D0"/>
    <w:rsid w:val="005A073D"/>
    <w:rsid w:val="005D0852"/>
    <w:rsid w:val="005E70E7"/>
    <w:rsid w:val="005F0D46"/>
    <w:rsid w:val="005F3C5A"/>
    <w:rsid w:val="005F53CC"/>
    <w:rsid w:val="00601282"/>
    <w:rsid w:val="00620659"/>
    <w:rsid w:val="00651E65"/>
    <w:rsid w:val="00652B44"/>
    <w:rsid w:val="006559CA"/>
    <w:rsid w:val="00660116"/>
    <w:rsid w:val="00666B1E"/>
    <w:rsid w:val="006A1E2D"/>
    <w:rsid w:val="006C1223"/>
    <w:rsid w:val="006E2283"/>
    <w:rsid w:val="006E2CE3"/>
    <w:rsid w:val="006F7740"/>
    <w:rsid w:val="00700221"/>
    <w:rsid w:val="00706328"/>
    <w:rsid w:val="007077CD"/>
    <w:rsid w:val="00747265"/>
    <w:rsid w:val="00750E03"/>
    <w:rsid w:val="007638B5"/>
    <w:rsid w:val="007661CA"/>
    <w:rsid w:val="007977DF"/>
    <w:rsid w:val="007B1C86"/>
    <w:rsid w:val="007B65ED"/>
    <w:rsid w:val="007C58CB"/>
    <w:rsid w:val="007F47E9"/>
    <w:rsid w:val="00822592"/>
    <w:rsid w:val="00822DAB"/>
    <w:rsid w:val="00830EEE"/>
    <w:rsid w:val="00836852"/>
    <w:rsid w:val="008375C1"/>
    <w:rsid w:val="00853F26"/>
    <w:rsid w:val="0086013A"/>
    <w:rsid w:val="00866962"/>
    <w:rsid w:val="008900F4"/>
    <w:rsid w:val="008972BC"/>
    <w:rsid w:val="008A1C6B"/>
    <w:rsid w:val="008A4454"/>
    <w:rsid w:val="008B3EF8"/>
    <w:rsid w:val="008C19DB"/>
    <w:rsid w:val="008C42A8"/>
    <w:rsid w:val="008D5F08"/>
    <w:rsid w:val="008E3208"/>
    <w:rsid w:val="008E7DA7"/>
    <w:rsid w:val="008F0C4D"/>
    <w:rsid w:val="008F15BB"/>
    <w:rsid w:val="008F1F9E"/>
    <w:rsid w:val="008F4FEE"/>
    <w:rsid w:val="009240C2"/>
    <w:rsid w:val="00942FBC"/>
    <w:rsid w:val="00952CD8"/>
    <w:rsid w:val="00966D19"/>
    <w:rsid w:val="009811F1"/>
    <w:rsid w:val="00983089"/>
    <w:rsid w:val="009B56E2"/>
    <w:rsid w:val="009C01E5"/>
    <w:rsid w:val="009F6818"/>
    <w:rsid w:val="00A1493F"/>
    <w:rsid w:val="00A14AD8"/>
    <w:rsid w:val="00A1522C"/>
    <w:rsid w:val="00A22801"/>
    <w:rsid w:val="00A24825"/>
    <w:rsid w:val="00A30B87"/>
    <w:rsid w:val="00A31D4F"/>
    <w:rsid w:val="00A426F3"/>
    <w:rsid w:val="00A639DC"/>
    <w:rsid w:val="00A72F7D"/>
    <w:rsid w:val="00A975F1"/>
    <w:rsid w:val="00AA743E"/>
    <w:rsid w:val="00AA7821"/>
    <w:rsid w:val="00AB6811"/>
    <w:rsid w:val="00AC57E3"/>
    <w:rsid w:val="00AE0021"/>
    <w:rsid w:val="00AF1F72"/>
    <w:rsid w:val="00AF4BB8"/>
    <w:rsid w:val="00B26856"/>
    <w:rsid w:val="00B36702"/>
    <w:rsid w:val="00B36A45"/>
    <w:rsid w:val="00B7394E"/>
    <w:rsid w:val="00BB03B5"/>
    <w:rsid w:val="00BE330D"/>
    <w:rsid w:val="00BE4DCA"/>
    <w:rsid w:val="00C154A2"/>
    <w:rsid w:val="00C254AE"/>
    <w:rsid w:val="00C300D7"/>
    <w:rsid w:val="00C34350"/>
    <w:rsid w:val="00C35957"/>
    <w:rsid w:val="00C42DB6"/>
    <w:rsid w:val="00C51E0D"/>
    <w:rsid w:val="00C70AC0"/>
    <w:rsid w:val="00C70E48"/>
    <w:rsid w:val="00C7337B"/>
    <w:rsid w:val="00C7352D"/>
    <w:rsid w:val="00C757DE"/>
    <w:rsid w:val="00C77AED"/>
    <w:rsid w:val="00C8555A"/>
    <w:rsid w:val="00CA4F5A"/>
    <w:rsid w:val="00CD452C"/>
    <w:rsid w:val="00CF413A"/>
    <w:rsid w:val="00CF5011"/>
    <w:rsid w:val="00D03694"/>
    <w:rsid w:val="00D0698D"/>
    <w:rsid w:val="00D11F56"/>
    <w:rsid w:val="00D17E64"/>
    <w:rsid w:val="00D2102F"/>
    <w:rsid w:val="00D25D8C"/>
    <w:rsid w:val="00D3272A"/>
    <w:rsid w:val="00D36A6F"/>
    <w:rsid w:val="00D4765D"/>
    <w:rsid w:val="00D67D6F"/>
    <w:rsid w:val="00D749F0"/>
    <w:rsid w:val="00D74C4A"/>
    <w:rsid w:val="00D94E3A"/>
    <w:rsid w:val="00D950EB"/>
    <w:rsid w:val="00D960BE"/>
    <w:rsid w:val="00DA0D68"/>
    <w:rsid w:val="00DA578B"/>
    <w:rsid w:val="00DD0EEF"/>
    <w:rsid w:val="00DF1CF4"/>
    <w:rsid w:val="00DF6ED7"/>
    <w:rsid w:val="00DF7002"/>
    <w:rsid w:val="00E1665A"/>
    <w:rsid w:val="00E367CB"/>
    <w:rsid w:val="00E55619"/>
    <w:rsid w:val="00E678D4"/>
    <w:rsid w:val="00E711E0"/>
    <w:rsid w:val="00EA3F1A"/>
    <w:rsid w:val="00EC1A65"/>
    <w:rsid w:val="00F117BE"/>
    <w:rsid w:val="00F146D0"/>
    <w:rsid w:val="00F201C1"/>
    <w:rsid w:val="00F23D15"/>
    <w:rsid w:val="00F25B85"/>
    <w:rsid w:val="00F61BD7"/>
    <w:rsid w:val="00F6304C"/>
    <w:rsid w:val="00F74850"/>
    <w:rsid w:val="00FA686A"/>
    <w:rsid w:val="00FD1632"/>
    <w:rsid w:val="00FD1700"/>
    <w:rsid w:val="00FD68D2"/>
    <w:rsid w:val="00FF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7546B"/>
  <w15:docId w15:val="{2AF51CCD-C99A-44A3-9A39-93DC5CE39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qFormat/>
    <w:rsid w:val="00054469"/>
    <w:pPr>
      <w:spacing w:after="0" w:line="240" w:lineRule="auto"/>
      <w:ind w:left="720"/>
    </w:pPr>
  </w:style>
  <w:style w:type="character" w:styleId="Odkaznakoment">
    <w:name w:val="annotation reference"/>
    <w:uiPriority w:val="99"/>
    <w:semiHidden/>
    <w:unhideWhenUsed/>
    <w:rsid w:val="0005446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54469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05446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5446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054469"/>
    <w:rPr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44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054469"/>
    <w:rPr>
      <w:rFonts w:ascii="Tahoma" w:hAnsi="Tahoma" w:cs="Tahoma"/>
      <w:sz w:val="16"/>
      <w:szCs w:val="16"/>
      <w:lang w:eastAsia="en-US"/>
    </w:rPr>
  </w:style>
  <w:style w:type="character" w:customStyle="1" w:styleId="Odkaznakoment1">
    <w:name w:val="Odkaz na komentář1"/>
    <w:rsid w:val="001F6D0C"/>
    <w:rPr>
      <w:sz w:val="16"/>
      <w:szCs w:val="16"/>
    </w:rPr>
  </w:style>
  <w:style w:type="character" w:customStyle="1" w:styleId="TextkomenteChar1">
    <w:name w:val="Text komentáře Char1"/>
    <w:uiPriority w:val="99"/>
    <w:semiHidden/>
    <w:rsid w:val="001F6D0C"/>
    <w:rPr>
      <w:rFonts w:ascii="Calibri" w:eastAsia="Calibri" w:hAnsi="Calibri"/>
      <w:lang w:eastAsia="zh-CN"/>
    </w:rPr>
  </w:style>
  <w:style w:type="character" w:styleId="Hypertextovodkaz">
    <w:name w:val="Hyperlink"/>
    <w:uiPriority w:val="99"/>
    <w:unhideWhenUsed/>
    <w:rsid w:val="00FD68D2"/>
    <w:rPr>
      <w:color w:val="0000FF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53F26"/>
    <w:rPr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853F26"/>
    <w:rPr>
      <w:lang w:eastAsia="en-US"/>
    </w:rPr>
  </w:style>
  <w:style w:type="character" w:styleId="Znakapoznpodarou">
    <w:name w:val="footnote reference"/>
    <w:uiPriority w:val="99"/>
    <w:semiHidden/>
    <w:unhideWhenUsed/>
    <w:rsid w:val="00853F26"/>
    <w:rPr>
      <w:vertAlign w:val="superscript"/>
    </w:rPr>
  </w:style>
  <w:style w:type="paragraph" w:styleId="Prosttext">
    <w:name w:val="Plain Text"/>
    <w:basedOn w:val="Normln"/>
    <w:link w:val="ProsttextChar"/>
    <w:uiPriority w:val="99"/>
    <w:unhideWhenUsed/>
    <w:rsid w:val="00853F26"/>
    <w:pPr>
      <w:spacing w:after="0" w:line="240" w:lineRule="auto"/>
    </w:pPr>
    <w:rPr>
      <w:szCs w:val="21"/>
    </w:rPr>
  </w:style>
  <w:style w:type="character" w:customStyle="1" w:styleId="ProsttextChar">
    <w:name w:val="Prostý text Char"/>
    <w:link w:val="Prosttext"/>
    <w:uiPriority w:val="99"/>
    <w:rsid w:val="00853F26"/>
    <w:rPr>
      <w:sz w:val="22"/>
      <w:szCs w:val="21"/>
      <w:lang w:eastAsia="en-US"/>
    </w:rPr>
  </w:style>
  <w:style w:type="character" w:styleId="Sledovanodkaz">
    <w:name w:val="FollowedHyperlink"/>
    <w:uiPriority w:val="99"/>
    <w:semiHidden/>
    <w:unhideWhenUsed/>
    <w:rsid w:val="00F74850"/>
    <w:rPr>
      <w:color w:val="800080"/>
      <w:u w:val="single"/>
    </w:rPr>
  </w:style>
  <w:style w:type="paragraph" w:styleId="Zhlav">
    <w:name w:val="header"/>
    <w:basedOn w:val="Normln"/>
    <w:link w:val="ZhlavChar"/>
    <w:uiPriority w:val="99"/>
    <w:unhideWhenUsed/>
    <w:rsid w:val="00F74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rsid w:val="00F74850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F74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rsid w:val="00F74850"/>
    <w:rPr>
      <w:sz w:val="22"/>
      <w:szCs w:val="22"/>
      <w:lang w:eastAsia="en-US"/>
    </w:rPr>
  </w:style>
  <w:style w:type="paragraph" w:styleId="Nzev">
    <w:name w:val="Title"/>
    <w:basedOn w:val="Normln"/>
    <w:link w:val="NzevChar"/>
    <w:qFormat/>
    <w:rsid w:val="00136754"/>
    <w:pPr>
      <w:spacing w:before="80" w:after="0" w:line="240" w:lineRule="auto"/>
      <w:jc w:val="center"/>
    </w:pPr>
    <w:rPr>
      <w:rFonts w:ascii="Times New Roman" w:eastAsia="Times New Roman" w:hAnsi="Times New Roman"/>
      <w:b/>
      <w:bCs/>
      <w:sz w:val="24"/>
      <w:szCs w:val="20"/>
      <w:lang w:eastAsia="cs-CZ"/>
    </w:rPr>
  </w:style>
  <w:style w:type="character" w:customStyle="1" w:styleId="NzevChar">
    <w:name w:val="Název Char"/>
    <w:link w:val="Nzev"/>
    <w:rsid w:val="00136754"/>
    <w:rPr>
      <w:rFonts w:ascii="Times New Roman" w:eastAsia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3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duroam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portalpo.kr-vysocina.cz/sds_public_view.php?ID=34&amp;detail=zobraz&amp;list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ysocinaid.kr-vysocina.cz/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duroam.cz/_media/cs/cz_roam_policy_v2.0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E4EE2E-E025-451A-A0BD-69609E546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810</Words>
  <Characters>10681</Characters>
  <Application>Microsoft Office Word</Application>
  <DocSecurity>0</DocSecurity>
  <Lines>89</Lines>
  <Paragraphs>2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rajský úřad Kraje Vysočina</Company>
  <LinksUpToDate>false</LinksUpToDate>
  <CharactersWithSpaces>12467</CharactersWithSpaces>
  <SharedDoc>false</SharedDoc>
  <HLinks>
    <vt:vector size="12" baseType="variant">
      <vt:variant>
        <vt:i4>7667827</vt:i4>
      </vt:variant>
      <vt:variant>
        <vt:i4>0</vt:i4>
      </vt:variant>
      <vt:variant>
        <vt:i4>0</vt:i4>
      </vt:variant>
      <vt:variant>
        <vt:i4>5</vt:i4>
      </vt:variant>
      <vt:variant>
        <vt:lpwstr>http://www.eduroam.cz/</vt:lpwstr>
      </vt:variant>
      <vt:variant>
        <vt:lpwstr/>
      </vt:variant>
      <vt:variant>
        <vt:i4>655376</vt:i4>
      </vt:variant>
      <vt:variant>
        <vt:i4>0</vt:i4>
      </vt:variant>
      <vt:variant>
        <vt:i4>0</vt:i4>
      </vt:variant>
      <vt:variant>
        <vt:i4>5</vt:i4>
      </vt:variant>
      <vt:variant>
        <vt:lpwstr>http://www.eduroam.cz/_media/cs/cz_roam_policy_v2.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inec Petr</dc:creator>
  <cp:lastModifiedBy>Šťastná Dana Ing.</cp:lastModifiedBy>
  <cp:revision>6</cp:revision>
  <cp:lastPrinted>2022-01-18T07:01:00Z</cp:lastPrinted>
  <dcterms:created xsi:type="dcterms:W3CDTF">2023-02-06T06:53:00Z</dcterms:created>
  <dcterms:modified xsi:type="dcterms:W3CDTF">2023-02-14T09:09:00Z</dcterms:modified>
</cp:coreProperties>
</file>